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8"/>
        <w:gridCol w:w="3322"/>
      </w:tblGrid>
      <w:tr w:rsidR="00315E9A" w:rsidRPr="00915A95" w14:paraId="7CC420A4" w14:textId="77777777" w:rsidTr="00BB634A">
        <w:tc>
          <w:tcPr>
            <w:tcW w:w="3950" w:type="dxa"/>
            <w:gridSpan w:val="2"/>
          </w:tcPr>
          <w:p w14:paraId="14903EC1" w14:textId="21331B6E" w:rsidR="00315E9A" w:rsidRPr="00915A95" w:rsidRDefault="00315E9A" w:rsidP="00915A9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2</w:t>
            </w:r>
            <w:r w:rsidR="00E93593">
              <w:rPr>
                <w:b/>
                <w:sz w:val="22"/>
                <w:szCs w:val="22"/>
              </w:rPr>
              <w:t>1</w:t>
            </w:r>
            <w:r>
              <w:rPr>
                <w:b/>
                <w:sz w:val="22"/>
                <w:szCs w:val="22"/>
              </w:rPr>
              <w:t xml:space="preserve"> – 202</w:t>
            </w:r>
            <w:r w:rsidR="00E93593">
              <w:rPr>
                <w:b/>
                <w:sz w:val="22"/>
                <w:szCs w:val="22"/>
              </w:rPr>
              <w:t>2</w:t>
            </w:r>
            <w:r>
              <w:rPr>
                <w:b/>
                <w:sz w:val="22"/>
                <w:szCs w:val="22"/>
              </w:rPr>
              <w:t xml:space="preserve"> Calendar</w:t>
            </w:r>
          </w:p>
        </w:tc>
      </w:tr>
      <w:tr w:rsidR="00315E9A" w:rsidRPr="00915A95" w14:paraId="5A0DC0FA" w14:textId="77777777" w:rsidTr="00BB634A">
        <w:tc>
          <w:tcPr>
            <w:tcW w:w="3950" w:type="dxa"/>
            <w:gridSpan w:val="2"/>
          </w:tcPr>
          <w:p w14:paraId="75806774" w14:textId="68C91500" w:rsidR="00315E9A" w:rsidRPr="00915A95" w:rsidRDefault="00315E9A" w:rsidP="00915A95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Cottleville</w:t>
            </w:r>
            <w:proofErr w:type="spellEnd"/>
            <w:r>
              <w:rPr>
                <w:b/>
                <w:sz w:val="22"/>
                <w:szCs w:val="22"/>
              </w:rPr>
              <w:t>/Weldon Spring Rotary Club</w:t>
            </w:r>
          </w:p>
        </w:tc>
      </w:tr>
      <w:tr w:rsidR="00315E9A" w:rsidRPr="00915A95" w14:paraId="26FD7398" w14:textId="77777777" w:rsidTr="00BB634A">
        <w:tc>
          <w:tcPr>
            <w:tcW w:w="3950" w:type="dxa"/>
            <w:gridSpan w:val="2"/>
          </w:tcPr>
          <w:p w14:paraId="417B01B6" w14:textId="77777777" w:rsidR="00315E9A" w:rsidRPr="00915A95" w:rsidRDefault="00315E9A" w:rsidP="00915A95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915A95" w:rsidRPr="00915A95" w14:paraId="78970233" w14:textId="77777777" w:rsidTr="00BB634A">
        <w:tc>
          <w:tcPr>
            <w:tcW w:w="3950" w:type="dxa"/>
            <w:gridSpan w:val="2"/>
          </w:tcPr>
          <w:p w14:paraId="32AB8195" w14:textId="547EC16D" w:rsidR="00BB634A" w:rsidRPr="00915A95" w:rsidRDefault="00BB634A" w:rsidP="00915A95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JULY 20</w:t>
            </w:r>
            <w:r w:rsidR="00C81FF3">
              <w:rPr>
                <w:b/>
                <w:sz w:val="22"/>
                <w:szCs w:val="22"/>
              </w:rPr>
              <w:t>2</w:t>
            </w:r>
            <w:r w:rsidR="00E93593">
              <w:rPr>
                <w:b/>
                <w:sz w:val="22"/>
                <w:szCs w:val="22"/>
              </w:rPr>
              <w:t>1</w:t>
            </w:r>
            <w:proofErr w:type="gramStart"/>
            <w:r w:rsidRPr="00915A95">
              <w:rPr>
                <w:b/>
                <w:sz w:val="22"/>
                <w:szCs w:val="22"/>
              </w:rPr>
              <w:t xml:space="preserve">   </w:t>
            </w:r>
            <w:r w:rsidR="00E93593">
              <w:rPr>
                <w:bCs/>
                <w:sz w:val="22"/>
                <w:szCs w:val="22"/>
              </w:rPr>
              <w:t>(</w:t>
            </w:r>
            <w:proofErr w:type="gramEnd"/>
            <w:r w:rsidR="00E93593">
              <w:rPr>
                <w:bCs/>
                <w:sz w:val="22"/>
                <w:szCs w:val="22"/>
              </w:rPr>
              <w:t>Jones)</w:t>
            </w:r>
          </w:p>
        </w:tc>
      </w:tr>
      <w:tr w:rsidR="00915A95" w:rsidRPr="00915A95" w14:paraId="0F0BD59A" w14:textId="77777777" w:rsidTr="00BB634A">
        <w:tc>
          <w:tcPr>
            <w:tcW w:w="628" w:type="dxa"/>
          </w:tcPr>
          <w:p w14:paraId="543C5B48" w14:textId="30818FDC" w:rsidR="00BB634A" w:rsidRPr="00915A95" w:rsidRDefault="007227F0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3322" w:type="dxa"/>
          </w:tcPr>
          <w:p w14:paraId="2A86C3A2" w14:textId="7A9A1187" w:rsidR="00BB634A" w:rsidRPr="00915A95" w:rsidRDefault="00C81FF3" w:rsidP="0064096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tworking</w:t>
            </w:r>
            <w:r w:rsidR="004A7B06" w:rsidRPr="00915A95">
              <w:rPr>
                <w:sz w:val="22"/>
                <w:szCs w:val="22"/>
              </w:rPr>
              <w:t xml:space="preserve">    </w:t>
            </w:r>
          </w:p>
        </w:tc>
      </w:tr>
      <w:tr w:rsidR="00915A95" w:rsidRPr="00915A95" w14:paraId="112BCDCD" w14:textId="77777777" w:rsidTr="00BB634A">
        <w:tc>
          <w:tcPr>
            <w:tcW w:w="628" w:type="dxa"/>
          </w:tcPr>
          <w:p w14:paraId="540E2DD1" w14:textId="460BC231" w:rsidR="00BB634A" w:rsidRPr="00915A95" w:rsidRDefault="007227F0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</w:t>
            </w:r>
          </w:p>
        </w:tc>
        <w:tc>
          <w:tcPr>
            <w:tcW w:w="3322" w:type="dxa"/>
          </w:tcPr>
          <w:p w14:paraId="3F007F98" w14:textId="54F42C18" w:rsidR="00BB634A" w:rsidRPr="00915A95" w:rsidRDefault="00BB634A" w:rsidP="00D3551A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38B9F1CA" w14:textId="77777777" w:rsidTr="00BB634A">
        <w:tc>
          <w:tcPr>
            <w:tcW w:w="628" w:type="dxa"/>
            <w:tcBorders>
              <w:bottom w:val="single" w:sz="4" w:space="0" w:color="auto"/>
            </w:tcBorders>
          </w:tcPr>
          <w:p w14:paraId="0FFEC5EB" w14:textId="5B143150" w:rsidR="00BB634A" w:rsidRPr="00915A95" w:rsidRDefault="00BB634A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2</w:t>
            </w:r>
            <w:r w:rsidR="007227F0">
              <w:rPr>
                <w:sz w:val="22"/>
                <w:szCs w:val="22"/>
              </w:rPr>
              <w:t>1</w:t>
            </w:r>
          </w:p>
        </w:tc>
        <w:tc>
          <w:tcPr>
            <w:tcW w:w="3322" w:type="dxa"/>
            <w:tcBorders>
              <w:bottom w:val="single" w:sz="4" w:space="0" w:color="auto"/>
            </w:tcBorders>
          </w:tcPr>
          <w:p w14:paraId="3BFB74BB" w14:textId="3DB082AE" w:rsidR="00BB634A" w:rsidRPr="00915A95" w:rsidRDefault="00C81FF3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oard Meeting</w:t>
            </w:r>
          </w:p>
        </w:tc>
      </w:tr>
      <w:tr w:rsidR="00C81FF3" w:rsidRPr="00915A95" w14:paraId="0BFFD454" w14:textId="77777777" w:rsidTr="00BB634A">
        <w:tc>
          <w:tcPr>
            <w:tcW w:w="628" w:type="dxa"/>
            <w:tcBorders>
              <w:bottom w:val="single" w:sz="4" w:space="0" w:color="auto"/>
            </w:tcBorders>
          </w:tcPr>
          <w:p w14:paraId="179718EA" w14:textId="1C121154" w:rsidR="00C81FF3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7227F0">
              <w:rPr>
                <w:sz w:val="22"/>
                <w:szCs w:val="22"/>
              </w:rPr>
              <w:t>8</w:t>
            </w:r>
          </w:p>
        </w:tc>
        <w:tc>
          <w:tcPr>
            <w:tcW w:w="3322" w:type="dxa"/>
            <w:tcBorders>
              <w:bottom w:val="single" w:sz="4" w:space="0" w:color="auto"/>
            </w:tcBorders>
          </w:tcPr>
          <w:p w14:paraId="1AA37658" w14:textId="67510C64" w:rsidR="00C81FF3" w:rsidRDefault="00C81FF3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01616B94" w14:textId="77777777" w:rsidTr="00BB634A">
        <w:trPr>
          <w:trHeight w:val="215"/>
        </w:trPr>
        <w:tc>
          <w:tcPr>
            <w:tcW w:w="3950" w:type="dxa"/>
            <w:gridSpan w:val="2"/>
            <w:tcBorders>
              <w:top w:val="single" w:sz="4" w:space="0" w:color="auto"/>
            </w:tcBorders>
            <w:shd w:val="clear" w:color="auto" w:fill="E6E6E6"/>
          </w:tcPr>
          <w:p w14:paraId="507DB3A4" w14:textId="77777777" w:rsidR="00BB634A" w:rsidRPr="00915A95" w:rsidRDefault="00BB634A" w:rsidP="004C71AC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915A95" w:rsidRPr="00915A95" w14:paraId="7CAC24C9" w14:textId="77777777" w:rsidTr="00BB634A">
        <w:tc>
          <w:tcPr>
            <w:tcW w:w="3950" w:type="dxa"/>
            <w:gridSpan w:val="2"/>
            <w:tcBorders>
              <w:top w:val="single" w:sz="4" w:space="0" w:color="auto"/>
            </w:tcBorders>
          </w:tcPr>
          <w:p w14:paraId="1168CDCE" w14:textId="7C2F7351" w:rsidR="00BB634A" w:rsidRPr="00915A95" w:rsidRDefault="00BB634A" w:rsidP="00915A95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AUGUST 20</w:t>
            </w:r>
            <w:r w:rsidR="00C81FF3">
              <w:rPr>
                <w:b/>
                <w:sz w:val="22"/>
                <w:szCs w:val="22"/>
              </w:rPr>
              <w:t>2</w:t>
            </w:r>
            <w:r w:rsidR="00E93593">
              <w:rPr>
                <w:b/>
                <w:sz w:val="22"/>
                <w:szCs w:val="22"/>
              </w:rPr>
              <w:t>1</w:t>
            </w:r>
            <w:proofErr w:type="gramStart"/>
            <w:r w:rsidRPr="00915A95">
              <w:rPr>
                <w:b/>
                <w:sz w:val="22"/>
                <w:szCs w:val="22"/>
              </w:rPr>
              <w:t xml:space="preserve">   </w:t>
            </w:r>
            <w:r w:rsidR="00E93593" w:rsidRPr="007227F0">
              <w:rPr>
                <w:bCs/>
                <w:sz w:val="22"/>
                <w:szCs w:val="22"/>
              </w:rPr>
              <w:t>(</w:t>
            </w:r>
            <w:proofErr w:type="gramEnd"/>
            <w:r w:rsidR="00E93593">
              <w:rPr>
                <w:sz w:val="22"/>
                <w:szCs w:val="22"/>
              </w:rPr>
              <w:t>Crane)</w:t>
            </w:r>
          </w:p>
        </w:tc>
      </w:tr>
      <w:tr w:rsidR="00915A95" w:rsidRPr="00915A95" w14:paraId="35315DB3" w14:textId="77777777" w:rsidTr="00BB634A">
        <w:tc>
          <w:tcPr>
            <w:tcW w:w="3950" w:type="dxa"/>
            <w:gridSpan w:val="2"/>
          </w:tcPr>
          <w:p w14:paraId="730C2D43" w14:textId="77777777" w:rsidR="00BB634A" w:rsidRPr="00915A95" w:rsidRDefault="00BB634A" w:rsidP="004C71AC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Membership Month</w:t>
            </w:r>
          </w:p>
        </w:tc>
      </w:tr>
      <w:tr w:rsidR="00915A95" w:rsidRPr="00915A95" w14:paraId="727FBF63" w14:textId="77777777" w:rsidTr="00BB634A">
        <w:tc>
          <w:tcPr>
            <w:tcW w:w="628" w:type="dxa"/>
          </w:tcPr>
          <w:p w14:paraId="41E46755" w14:textId="03FA3BBD" w:rsidR="00BB634A" w:rsidRPr="00915A95" w:rsidRDefault="007227F0" w:rsidP="00B967B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3322" w:type="dxa"/>
          </w:tcPr>
          <w:p w14:paraId="725CF068" w14:textId="61CE0AB9" w:rsidR="00BB634A" w:rsidRPr="00915A95" w:rsidRDefault="004F4FFB" w:rsidP="0023792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tworking</w:t>
            </w:r>
          </w:p>
        </w:tc>
      </w:tr>
      <w:tr w:rsidR="004F4FFB" w:rsidRPr="00915A95" w14:paraId="4DC28C51" w14:textId="77777777" w:rsidTr="00BB634A">
        <w:tc>
          <w:tcPr>
            <w:tcW w:w="628" w:type="dxa"/>
          </w:tcPr>
          <w:p w14:paraId="10BAD36F" w14:textId="4AD22304" w:rsidR="004F4FFB" w:rsidRDefault="004F4FFB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3322" w:type="dxa"/>
          </w:tcPr>
          <w:p w14:paraId="6A4E027E" w14:textId="6644F15F" w:rsidR="004F4FFB" w:rsidRDefault="004F4FFB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centennial Ice Cream Social</w:t>
            </w:r>
          </w:p>
        </w:tc>
      </w:tr>
      <w:tr w:rsidR="00915A95" w:rsidRPr="00915A95" w14:paraId="301AB171" w14:textId="77777777" w:rsidTr="00BB634A">
        <w:tc>
          <w:tcPr>
            <w:tcW w:w="628" w:type="dxa"/>
          </w:tcPr>
          <w:p w14:paraId="29DE31AD" w14:textId="7431D6DF" w:rsidR="00BB634A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7227F0">
              <w:rPr>
                <w:sz w:val="22"/>
                <w:szCs w:val="22"/>
              </w:rPr>
              <w:t>1</w:t>
            </w:r>
          </w:p>
        </w:tc>
        <w:tc>
          <w:tcPr>
            <w:tcW w:w="3322" w:type="dxa"/>
          </w:tcPr>
          <w:p w14:paraId="4C24854D" w14:textId="5046EC79" w:rsidR="00BB634A" w:rsidRPr="00915A95" w:rsidRDefault="007227F0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56FB2A89" w14:textId="77777777" w:rsidTr="00BB634A">
        <w:tc>
          <w:tcPr>
            <w:tcW w:w="628" w:type="dxa"/>
          </w:tcPr>
          <w:p w14:paraId="0B16070F" w14:textId="0EC21701" w:rsidR="00BB634A" w:rsidRPr="00915A95" w:rsidRDefault="00C81FF3" w:rsidP="00B967B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7227F0">
              <w:rPr>
                <w:sz w:val="22"/>
                <w:szCs w:val="22"/>
              </w:rPr>
              <w:t>8</w:t>
            </w:r>
          </w:p>
        </w:tc>
        <w:tc>
          <w:tcPr>
            <w:tcW w:w="3322" w:type="dxa"/>
          </w:tcPr>
          <w:p w14:paraId="6719771B" w14:textId="77777777" w:rsidR="00BB634A" w:rsidRPr="00915A95" w:rsidRDefault="00BB634A" w:rsidP="004C71AC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Board Meeting</w:t>
            </w:r>
          </w:p>
        </w:tc>
      </w:tr>
      <w:tr w:rsidR="00915A95" w:rsidRPr="00915A95" w14:paraId="1EC1E9AF" w14:textId="77777777" w:rsidTr="00BB634A">
        <w:tc>
          <w:tcPr>
            <w:tcW w:w="628" w:type="dxa"/>
          </w:tcPr>
          <w:p w14:paraId="7C9BC0E7" w14:textId="62728202" w:rsidR="00BB634A" w:rsidRPr="00915A95" w:rsidRDefault="00BB634A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2</w:t>
            </w:r>
            <w:r w:rsidR="007227F0">
              <w:rPr>
                <w:sz w:val="22"/>
                <w:szCs w:val="22"/>
              </w:rPr>
              <w:t>5</w:t>
            </w:r>
          </w:p>
        </w:tc>
        <w:tc>
          <w:tcPr>
            <w:tcW w:w="3322" w:type="dxa"/>
          </w:tcPr>
          <w:p w14:paraId="7E4456C6" w14:textId="5DF268BB" w:rsidR="00BB634A" w:rsidRPr="00915A95" w:rsidRDefault="00BB634A" w:rsidP="004C71AC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5B63E6F0" w14:textId="77777777" w:rsidTr="00BB634A">
        <w:tc>
          <w:tcPr>
            <w:tcW w:w="628" w:type="dxa"/>
          </w:tcPr>
          <w:p w14:paraId="102EACE1" w14:textId="528A0AAD" w:rsidR="00BB634A" w:rsidRPr="00915A95" w:rsidRDefault="00BB634A" w:rsidP="00640969">
            <w:pPr>
              <w:rPr>
                <w:sz w:val="22"/>
                <w:szCs w:val="22"/>
              </w:rPr>
            </w:pPr>
          </w:p>
        </w:tc>
        <w:tc>
          <w:tcPr>
            <w:tcW w:w="3322" w:type="dxa"/>
          </w:tcPr>
          <w:p w14:paraId="69AAE018" w14:textId="3DC53B8B" w:rsidR="00BB634A" w:rsidRPr="00915A95" w:rsidRDefault="00BB634A" w:rsidP="004C71AC">
            <w:pPr>
              <w:rPr>
                <w:sz w:val="22"/>
                <w:szCs w:val="22"/>
              </w:rPr>
            </w:pPr>
          </w:p>
        </w:tc>
      </w:tr>
      <w:tr w:rsidR="00915A95" w:rsidRPr="00915A95" w14:paraId="5829F469" w14:textId="77777777" w:rsidTr="00BB634A">
        <w:tc>
          <w:tcPr>
            <w:tcW w:w="3950" w:type="dxa"/>
            <w:gridSpan w:val="2"/>
            <w:shd w:val="clear" w:color="auto" w:fill="E6E6E6"/>
          </w:tcPr>
          <w:p w14:paraId="229F6672" w14:textId="77777777" w:rsidR="00BB634A" w:rsidRPr="00915A95" w:rsidRDefault="00BB634A" w:rsidP="004C71AC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915A95" w:rsidRPr="00915A95" w14:paraId="72CF92CF" w14:textId="77777777" w:rsidTr="00BB634A">
        <w:tc>
          <w:tcPr>
            <w:tcW w:w="3950" w:type="dxa"/>
            <w:gridSpan w:val="2"/>
          </w:tcPr>
          <w:p w14:paraId="5C92478B" w14:textId="121C954F" w:rsidR="00BB634A" w:rsidRPr="00915A95" w:rsidRDefault="00BB634A" w:rsidP="00915A95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 xml:space="preserve">SEPTEMBER </w:t>
            </w:r>
            <w:r w:rsidRPr="007227F0">
              <w:rPr>
                <w:b/>
                <w:sz w:val="22"/>
                <w:szCs w:val="22"/>
              </w:rPr>
              <w:t>20</w:t>
            </w:r>
            <w:r w:rsidR="00C81FF3" w:rsidRPr="007227F0">
              <w:rPr>
                <w:b/>
                <w:sz w:val="22"/>
                <w:szCs w:val="22"/>
              </w:rPr>
              <w:t>2</w:t>
            </w:r>
            <w:r w:rsidR="00E93593" w:rsidRPr="007227F0">
              <w:rPr>
                <w:b/>
                <w:sz w:val="22"/>
                <w:szCs w:val="22"/>
              </w:rPr>
              <w:t>1</w:t>
            </w:r>
            <w:r w:rsidRPr="007227F0">
              <w:rPr>
                <w:bCs/>
                <w:sz w:val="22"/>
                <w:szCs w:val="22"/>
              </w:rPr>
              <w:t xml:space="preserve"> </w:t>
            </w:r>
            <w:r w:rsidR="007227F0" w:rsidRPr="007227F0">
              <w:rPr>
                <w:bCs/>
                <w:sz w:val="22"/>
                <w:szCs w:val="22"/>
              </w:rPr>
              <w:t>(Markus)</w:t>
            </w:r>
          </w:p>
        </w:tc>
      </w:tr>
      <w:tr w:rsidR="00915A95" w:rsidRPr="00915A95" w14:paraId="51FDF25F" w14:textId="77777777" w:rsidTr="00BB634A">
        <w:tc>
          <w:tcPr>
            <w:tcW w:w="3950" w:type="dxa"/>
            <w:gridSpan w:val="2"/>
          </w:tcPr>
          <w:p w14:paraId="203FFDF2" w14:textId="3CA6A69F" w:rsidR="00BB634A" w:rsidRPr="00915A95" w:rsidRDefault="007227F0" w:rsidP="004C71A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ducation and Literacy</w:t>
            </w:r>
            <w:r w:rsidR="00BB634A" w:rsidRPr="00915A95">
              <w:rPr>
                <w:b/>
                <w:sz w:val="22"/>
                <w:szCs w:val="22"/>
              </w:rPr>
              <w:t xml:space="preserve"> Month</w:t>
            </w:r>
          </w:p>
        </w:tc>
      </w:tr>
      <w:tr w:rsidR="00915A95" w:rsidRPr="00915A95" w14:paraId="0167EE39" w14:textId="77777777" w:rsidTr="00BB634A">
        <w:tc>
          <w:tcPr>
            <w:tcW w:w="628" w:type="dxa"/>
          </w:tcPr>
          <w:p w14:paraId="16480EF7" w14:textId="5F9781CD" w:rsidR="00BB634A" w:rsidRPr="00915A95" w:rsidRDefault="007227F0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322" w:type="dxa"/>
          </w:tcPr>
          <w:p w14:paraId="6572D526" w14:textId="77777777" w:rsidR="00BB634A" w:rsidRPr="00915A95" w:rsidRDefault="0023792B" w:rsidP="004C71AC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Networking</w:t>
            </w:r>
          </w:p>
        </w:tc>
      </w:tr>
      <w:tr w:rsidR="00915A95" w:rsidRPr="00915A95" w14:paraId="1B576296" w14:textId="77777777" w:rsidTr="00BB634A">
        <w:tc>
          <w:tcPr>
            <w:tcW w:w="628" w:type="dxa"/>
          </w:tcPr>
          <w:p w14:paraId="0B2AA4E7" w14:textId="1D2B2F4D" w:rsidR="00BB634A" w:rsidRPr="00915A95" w:rsidRDefault="007227F0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3322" w:type="dxa"/>
          </w:tcPr>
          <w:p w14:paraId="7E04DB20" w14:textId="77777777" w:rsidR="00BB634A" w:rsidRPr="00915A95" w:rsidRDefault="00BB634A" w:rsidP="004C71AC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2557AD91" w14:textId="77777777" w:rsidTr="00BB634A">
        <w:tc>
          <w:tcPr>
            <w:tcW w:w="628" w:type="dxa"/>
          </w:tcPr>
          <w:p w14:paraId="026DCB6B" w14:textId="661F173D" w:rsidR="00BB634A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7227F0">
              <w:rPr>
                <w:sz w:val="22"/>
                <w:szCs w:val="22"/>
              </w:rPr>
              <w:t>5</w:t>
            </w:r>
          </w:p>
        </w:tc>
        <w:tc>
          <w:tcPr>
            <w:tcW w:w="3322" w:type="dxa"/>
          </w:tcPr>
          <w:p w14:paraId="492180D1" w14:textId="77777777" w:rsidR="00BB634A" w:rsidRPr="00915A95" w:rsidRDefault="00BB634A" w:rsidP="004C71AC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 xml:space="preserve">Board Meeting  </w:t>
            </w:r>
          </w:p>
        </w:tc>
      </w:tr>
      <w:tr w:rsidR="00915A95" w:rsidRPr="00915A95" w14:paraId="5F3937BA" w14:textId="77777777" w:rsidTr="00BB634A">
        <w:tc>
          <w:tcPr>
            <w:tcW w:w="628" w:type="dxa"/>
          </w:tcPr>
          <w:p w14:paraId="2FAA63C7" w14:textId="05EAAF95" w:rsidR="00BB634A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7227F0">
              <w:rPr>
                <w:sz w:val="22"/>
                <w:szCs w:val="22"/>
              </w:rPr>
              <w:t>2</w:t>
            </w:r>
          </w:p>
        </w:tc>
        <w:tc>
          <w:tcPr>
            <w:tcW w:w="3322" w:type="dxa"/>
          </w:tcPr>
          <w:p w14:paraId="36C28370" w14:textId="77777777" w:rsidR="00BB634A" w:rsidRPr="00915A95" w:rsidRDefault="00BB634A" w:rsidP="004C71AC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 xml:space="preserve">Program </w:t>
            </w:r>
          </w:p>
        </w:tc>
      </w:tr>
      <w:tr w:rsidR="00C81FF3" w:rsidRPr="00915A95" w14:paraId="5F6C2C57" w14:textId="77777777" w:rsidTr="00BB634A">
        <w:tc>
          <w:tcPr>
            <w:tcW w:w="628" w:type="dxa"/>
          </w:tcPr>
          <w:p w14:paraId="28EC2515" w14:textId="6424B026" w:rsidR="00C81FF3" w:rsidRDefault="007227F0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</w:p>
        </w:tc>
        <w:tc>
          <w:tcPr>
            <w:tcW w:w="3322" w:type="dxa"/>
          </w:tcPr>
          <w:p w14:paraId="06575533" w14:textId="4CA93B64" w:rsidR="00C81FF3" w:rsidRPr="00915A95" w:rsidRDefault="00C81FF3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Pr="00C81FF3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 Wednesday Evening Social</w:t>
            </w:r>
          </w:p>
        </w:tc>
      </w:tr>
      <w:tr w:rsidR="00915A95" w:rsidRPr="00915A95" w14:paraId="115A757F" w14:textId="77777777" w:rsidTr="00BB634A">
        <w:tc>
          <w:tcPr>
            <w:tcW w:w="3950" w:type="dxa"/>
            <w:gridSpan w:val="2"/>
            <w:shd w:val="clear" w:color="auto" w:fill="E6E6E6"/>
          </w:tcPr>
          <w:p w14:paraId="311BC4D2" w14:textId="77777777" w:rsidR="00BB634A" w:rsidRPr="00915A95" w:rsidRDefault="00BB634A" w:rsidP="004C71AC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915A95" w:rsidRPr="00915A95" w14:paraId="617D660E" w14:textId="77777777" w:rsidTr="00BB634A">
        <w:tc>
          <w:tcPr>
            <w:tcW w:w="3950" w:type="dxa"/>
            <w:gridSpan w:val="2"/>
          </w:tcPr>
          <w:p w14:paraId="565A4E5F" w14:textId="224DC5F6" w:rsidR="00BB634A" w:rsidRPr="00915A95" w:rsidRDefault="00BB634A" w:rsidP="00915A95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OCTOBER 20</w:t>
            </w:r>
            <w:r w:rsidR="00C81FF3">
              <w:rPr>
                <w:b/>
                <w:sz w:val="22"/>
                <w:szCs w:val="22"/>
              </w:rPr>
              <w:t>2</w:t>
            </w:r>
            <w:r w:rsidR="00E93593">
              <w:rPr>
                <w:b/>
                <w:sz w:val="22"/>
                <w:szCs w:val="22"/>
              </w:rPr>
              <w:t>1</w:t>
            </w:r>
            <w:proofErr w:type="gramStart"/>
            <w:r w:rsidRPr="00915A95">
              <w:rPr>
                <w:b/>
                <w:sz w:val="22"/>
                <w:szCs w:val="22"/>
              </w:rPr>
              <w:t xml:space="preserve">   </w:t>
            </w:r>
            <w:r w:rsidR="00295853" w:rsidRPr="00915A95">
              <w:rPr>
                <w:sz w:val="22"/>
                <w:szCs w:val="22"/>
              </w:rPr>
              <w:t>(</w:t>
            </w:r>
            <w:proofErr w:type="gramEnd"/>
            <w:r w:rsidR="007227F0">
              <w:rPr>
                <w:sz w:val="22"/>
                <w:szCs w:val="22"/>
              </w:rPr>
              <w:t>North</w:t>
            </w:r>
            <w:r w:rsidR="00FD16A5">
              <w:rPr>
                <w:sz w:val="22"/>
                <w:szCs w:val="22"/>
              </w:rPr>
              <w:t>)</w:t>
            </w:r>
          </w:p>
        </w:tc>
      </w:tr>
      <w:tr w:rsidR="00915A95" w:rsidRPr="00915A95" w14:paraId="645852B8" w14:textId="77777777" w:rsidTr="00BB634A">
        <w:tc>
          <w:tcPr>
            <w:tcW w:w="3950" w:type="dxa"/>
            <w:gridSpan w:val="2"/>
          </w:tcPr>
          <w:p w14:paraId="22C1153C" w14:textId="5A2DD499" w:rsidR="00BB634A" w:rsidRPr="00915A95" w:rsidRDefault="007227F0" w:rsidP="004C71A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munity Development</w:t>
            </w:r>
            <w:r w:rsidR="00BB634A" w:rsidRPr="00915A95">
              <w:rPr>
                <w:b/>
                <w:sz w:val="22"/>
                <w:szCs w:val="22"/>
              </w:rPr>
              <w:t xml:space="preserve"> Month</w:t>
            </w:r>
          </w:p>
        </w:tc>
      </w:tr>
      <w:tr w:rsidR="00915A95" w:rsidRPr="00915A95" w14:paraId="77A9682E" w14:textId="77777777" w:rsidTr="00BB634A">
        <w:tc>
          <w:tcPr>
            <w:tcW w:w="628" w:type="dxa"/>
          </w:tcPr>
          <w:p w14:paraId="2B6A5854" w14:textId="382B3BA6" w:rsidR="00BB634A" w:rsidRPr="00915A95" w:rsidRDefault="007227F0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3322" w:type="dxa"/>
          </w:tcPr>
          <w:p w14:paraId="29CB4F2E" w14:textId="71B53044" w:rsidR="0029160A" w:rsidRPr="00915A95" w:rsidRDefault="007227F0" w:rsidP="00BB63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gram:  DG Official Visit</w:t>
            </w:r>
          </w:p>
        </w:tc>
      </w:tr>
      <w:tr w:rsidR="00915A95" w:rsidRPr="00915A95" w14:paraId="242951E2" w14:textId="77777777" w:rsidTr="00BB634A">
        <w:tc>
          <w:tcPr>
            <w:tcW w:w="628" w:type="dxa"/>
          </w:tcPr>
          <w:p w14:paraId="390EB010" w14:textId="1A08CBF2" w:rsidR="00BB634A" w:rsidRPr="00915A95" w:rsidRDefault="00BB634A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1</w:t>
            </w:r>
            <w:r w:rsidR="007227F0">
              <w:rPr>
                <w:sz w:val="22"/>
                <w:szCs w:val="22"/>
              </w:rPr>
              <w:t>3</w:t>
            </w:r>
          </w:p>
        </w:tc>
        <w:tc>
          <w:tcPr>
            <w:tcW w:w="3322" w:type="dxa"/>
          </w:tcPr>
          <w:p w14:paraId="03851954" w14:textId="2E5BF826" w:rsidR="00BB634A" w:rsidRPr="00915A95" w:rsidRDefault="00BB634A" w:rsidP="00BB634A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  <w:r w:rsidR="007227F0">
              <w:rPr>
                <w:sz w:val="22"/>
                <w:szCs w:val="22"/>
              </w:rPr>
              <w:t>:  Health Awareness Week</w:t>
            </w:r>
          </w:p>
        </w:tc>
      </w:tr>
      <w:tr w:rsidR="00915A95" w:rsidRPr="00915A95" w14:paraId="6FD25418" w14:textId="77777777" w:rsidTr="00BB634A">
        <w:tc>
          <w:tcPr>
            <w:tcW w:w="628" w:type="dxa"/>
          </w:tcPr>
          <w:p w14:paraId="721FD47D" w14:textId="06647306" w:rsidR="00BB634A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7227F0">
              <w:rPr>
                <w:sz w:val="22"/>
                <w:szCs w:val="22"/>
              </w:rPr>
              <w:t>0</w:t>
            </w:r>
          </w:p>
        </w:tc>
        <w:tc>
          <w:tcPr>
            <w:tcW w:w="3322" w:type="dxa"/>
          </w:tcPr>
          <w:p w14:paraId="4A27B187" w14:textId="77777777" w:rsidR="00BB634A" w:rsidRPr="00915A95" w:rsidRDefault="00BB634A" w:rsidP="00BB634A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Board Meeting</w:t>
            </w:r>
          </w:p>
        </w:tc>
      </w:tr>
      <w:tr w:rsidR="00915A95" w:rsidRPr="00915A95" w14:paraId="12F419D7" w14:textId="77777777" w:rsidTr="00BB634A">
        <w:tc>
          <w:tcPr>
            <w:tcW w:w="628" w:type="dxa"/>
          </w:tcPr>
          <w:p w14:paraId="06AD0DF7" w14:textId="70244C98" w:rsidR="00E26D61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7227F0">
              <w:rPr>
                <w:sz w:val="22"/>
                <w:szCs w:val="22"/>
              </w:rPr>
              <w:t>7</w:t>
            </w:r>
          </w:p>
        </w:tc>
        <w:tc>
          <w:tcPr>
            <w:tcW w:w="3322" w:type="dxa"/>
          </w:tcPr>
          <w:p w14:paraId="37FD7EBE" w14:textId="77777777" w:rsidR="00F94FB7" w:rsidRPr="00915A95" w:rsidRDefault="00E26D61" w:rsidP="00BB634A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</w:p>
        </w:tc>
      </w:tr>
      <w:tr w:rsidR="00C81FF3" w:rsidRPr="00915A95" w14:paraId="02C87353" w14:textId="77777777" w:rsidTr="00BB634A">
        <w:tc>
          <w:tcPr>
            <w:tcW w:w="628" w:type="dxa"/>
          </w:tcPr>
          <w:p w14:paraId="24BBC363" w14:textId="77777777" w:rsidR="00C81FF3" w:rsidRDefault="00C81FF3" w:rsidP="00F94FB7">
            <w:pPr>
              <w:rPr>
                <w:sz w:val="22"/>
                <w:szCs w:val="22"/>
              </w:rPr>
            </w:pPr>
          </w:p>
        </w:tc>
        <w:tc>
          <w:tcPr>
            <w:tcW w:w="3322" w:type="dxa"/>
          </w:tcPr>
          <w:p w14:paraId="52438169" w14:textId="77777777" w:rsidR="00C81FF3" w:rsidRPr="00915A95" w:rsidRDefault="00C81FF3" w:rsidP="00BB634A">
            <w:pPr>
              <w:rPr>
                <w:sz w:val="22"/>
                <w:szCs w:val="22"/>
              </w:rPr>
            </w:pPr>
          </w:p>
        </w:tc>
      </w:tr>
      <w:tr w:rsidR="00915A95" w:rsidRPr="00915A95" w14:paraId="5C00AB62" w14:textId="77777777" w:rsidTr="00BB634A">
        <w:tc>
          <w:tcPr>
            <w:tcW w:w="3950" w:type="dxa"/>
            <w:gridSpan w:val="2"/>
            <w:shd w:val="clear" w:color="auto" w:fill="E6E6E6"/>
          </w:tcPr>
          <w:p w14:paraId="67E875EB" w14:textId="77777777" w:rsidR="00F94FB7" w:rsidRPr="00915A95" w:rsidRDefault="00F94FB7" w:rsidP="00F94FB7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915A95" w:rsidRPr="00915A95" w14:paraId="5EEE3289" w14:textId="77777777" w:rsidTr="00BB634A">
        <w:tc>
          <w:tcPr>
            <w:tcW w:w="3950" w:type="dxa"/>
            <w:gridSpan w:val="2"/>
          </w:tcPr>
          <w:p w14:paraId="20BBC7D6" w14:textId="592E2538" w:rsidR="00F94FB7" w:rsidRPr="00915A95" w:rsidRDefault="00F94FB7" w:rsidP="00915A95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 xml:space="preserve">NOVEMBER </w:t>
            </w:r>
            <w:proofErr w:type="gramStart"/>
            <w:r w:rsidRPr="00915A95">
              <w:rPr>
                <w:b/>
                <w:sz w:val="22"/>
                <w:szCs w:val="22"/>
              </w:rPr>
              <w:t>20</w:t>
            </w:r>
            <w:r w:rsidR="00C81FF3">
              <w:rPr>
                <w:b/>
                <w:sz w:val="22"/>
                <w:szCs w:val="22"/>
              </w:rPr>
              <w:t>2</w:t>
            </w:r>
            <w:r w:rsidR="00E93593">
              <w:rPr>
                <w:b/>
                <w:sz w:val="22"/>
                <w:szCs w:val="22"/>
              </w:rPr>
              <w:t>1</w:t>
            </w:r>
            <w:r w:rsidRPr="00915A95">
              <w:rPr>
                <w:b/>
                <w:sz w:val="22"/>
                <w:szCs w:val="22"/>
              </w:rPr>
              <w:t xml:space="preserve">  </w:t>
            </w:r>
            <w:r w:rsidR="007227F0">
              <w:rPr>
                <w:sz w:val="22"/>
                <w:szCs w:val="22"/>
              </w:rPr>
              <w:t>(</w:t>
            </w:r>
            <w:proofErr w:type="gramEnd"/>
            <w:r w:rsidR="007227F0">
              <w:rPr>
                <w:sz w:val="22"/>
                <w:szCs w:val="22"/>
              </w:rPr>
              <w:t>Rasche)</w:t>
            </w:r>
          </w:p>
        </w:tc>
      </w:tr>
      <w:tr w:rsidR="00915A95" w:rsidRPr="00915A95" w14:paraId="1C7A12C5" w14:textId="77777777" w:rsidTr="00BB634A">
        <w:tc>
          <w:tcPr>
            <w:tcW w:w="3950" w:type="dxa"/>
            <w:gridSpan w:val="2"/>
          </w:tcPr>
          <w:p w14:paraId="73158AC8" w14:textId="77777777" w:rsidR="00F94FB7" w:rsidRPr="00915A95" w:rsidRDefault="00F94FB7" w:rsidP="00F94FB7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Foundation Month</w:t>
            </w:r>
          </w:p>
        </w:tc>
      </w:tr>
      <w:tr w:rsidR="00915A95" w:rsidRPr="00915A95" w14:paraId="498399F4" w14:textId="77777777" w:rsidTr="00BB634A">
        <w:tc>
          <w:tcPr>
            <w:tcW w:w="628" w:type="dxa"/>
          </w:tcPr>
          <w:p w14:paraId="21C434A9" w14:textId="52F73B58" w:rsidR="00F94FB7" w:rsidRPr="00915A95" w:rsidRDefault="007227F0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3322" w:type="dxa"/>
          </w:tcPr>
          <w:p w14:paraId="7F250025" w14:textId="77777777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Networking</w:t>
            </w:r>
          </w:p>
        </w:tc>
      </w:tr>
      <w:tr w:rsidR="00915A95" w:rsidRPr="00915A95" w14:paraId="32538855" w14:textId="77777777" w:rsidTr="00BB634A">
        <w:tc>
          <w:tcPr>
            <w:tcW w:w="628" w:type="dxa"/>
          </w:tcPr>
          <w:p w14:paraId="58B61210" w14:textId="006CD155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1</w:t>
            </w:r>
            <w:r w:rsidR="007227F0">
              <w:rPr>
                <w:sz w:val="22"/>
                <w:szCs w:val="22"/>
              </w:rPr>
              <w:t>0</w:t>
            </w:r>
          </w:p>
        </w:tc>
        <w:tc>
          <w:tcPr>
            <w:tcW w:w="3322" w:type="dxa"/>
          </w:tcPr>
          <w:p w14:paraId="5BDFC348" w14:textId="77777777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29229EAD" w14:textId="77777777" w:rsidTr="00BB634A">
        <w:tc>
          <w:tcPr>
            <w:tcW w:w="628" w:type="dxa"/>
          </w:tcPr>
          <w:p w14:paraId="49A2034A" w14:textId="54E33BA9" w:rsidR="00F94FB7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7227F0">
              <w:rPr>
                <w:sz w:val="22"/>
                <w:szCs w:val="22"/>
              </w:rPr>
              <w:t>7</w:t>
            </w:r>
          </w:p>
        </w:tc>
        <w:tc>
          <w:tcPr>
            <w:tcW w:w="3322" w:type="dxa"/>
          </w:tcPr>
          <w:p w14:paraId="676502A0" w14:textId="77777777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Board Meeting</w:t>
            </w:r>
          </w:p>
        </w:tc>
      </w:tr>
      <w:tr w:rsidR="00915A95" w:rsidRPr="00915A95" w14:paraId="18D1D6A5" w14:textId="77777777" w:rsidTr="00BB634A">
        <w:tc>
          <w:tcPr>
            <w:tcW w:w="628" w:type="dxa"/>
          </w:tcPr>
          <w:p w14:paraId="302E1190" w14:textId="13DEF5D7" w:rsidR="00F94FB7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7227F0">
              <w:rPr>
                <w:sz w:val="22"/>
                <w:szCs w:val="22"/>
              </w:rPr>
              <w:t>4</w:t>
            </w:r>
          </w:p>
        </w:tc>
        <w:tc>
          <w:tcPr>
            <w:tcW w:w="3322" w:type="dxa"/>
          </w:tcPr>
          <w:p w14:paraId="72649C6C" w14:textId="77777777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1893EEAF" w14:textId="77777777" w:rsidTr="00BB634A">
        <w:tc>
          <w:tcPr>
            <w:tcW w:w="3950" w:type="dxa"/>
            <w:gridSpan w:val="2"/>
            <w:shd w:val="clear" w:color="auto" w:fill="E6E6E6"/>
          </w:tcPr>
          <w:p w14:paraId="452431B6" w14:textId="77777777" w:rsidR="00F94FB7" w:rsidRPr="00915A95" w:rsidRDefault="00F94FB7" w:rsidP="00F94FB7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915A95" w:rsidRPr="00915A95" w14:paraId="5408FDB9" w14:textId="77777777" w:rsidTr="00BB634A">
        <w:tc>
          <w:tcPr>
            <w:tcW w:w="3950" w:type="dxa"/>
            <w:gridSpan w:val="2"/>
          </w:tcPr>
          <w:p w14:paraId="7E3861B3" w14:textId="69ABA8EE" w:rsidR="00F94FB7" w:rsidRPr="00915A95" w:rsidRDefault="00F94FB7" w:rsidP="00915A95">
            <w:pPr>
              <w:jc w:val="center"/>
              <w:rPr>
                <w:b/>
                <w:sz w:val="22"/>
                <w:szCs w:val="22"/>
              </w:rPr>
            </w:pPr>
            <w:r w:rsidRPr="00915A95">
              <w:rPr>
                <w:b/>
                <w:sz w:val="22"/>
                <w:szCs w:val="22"/>
              </w:rPr>
              <w:t>DECEMBER 20</w:t>
            </w:r>
            <w:r w:rsidR="00C81FF3">
              <w:rPr>
                <w:b/>
                <w:sz w:val="22"/>
                <w:szCs w:val="22"/>
              </w:rPr>
              <w:t>2</w:t>
            </w:r>
            <w:r w:rsidR="00E93593">
              <w:rPr>
                <w:b/>
                <w:sz w:val="22"/>
                <w:szCs w:val="22"/>
              </w:rPr>
              <w:t>1</w:t>
            </w:r>
            <w:proofErr w:type="gramStart"/>
            <w:r w:rsidRPr="00915A95">
              <w:rPr>
                <w:b/>
                <w:sz w:val="22"/>
                <w:szCs w:val="22"/>
              </w:rPr>
              <w:t xml:space="preserve">   </w:t>
            </w:r>
            <w:r w:rsidRPr="00915A95">
              <w:rPr>
                <w:sz w:val="22"/>
                <w:szCs w:val="22"/>
              </w:rPr>
              <w:t>(</w:t>
            </w:r>
            <w:proofErr w:type="gramEnd"/>
            <w:r w:rsidR="007227F0">
              <w:rPr>
                <w:sz w:val="22"/>
                <w:szCs w:val="22"/>
              </w:rPr>
              <w:t>Markell)</w:t>
            </w:r>
          </w:p>
        </w:tc>
      </w:tr>
      <w:tr w:rsidR="00915A95" w:rsidRPr="00915A95" w14:paraId="5F02AF34" w14:textId="77777777" w:rsidTr="00BB634A">
        <w:tc>
          <w:tcPr>
            <w:tcW w:w="3950" w:type="dxa"/>
            <w:gridSpan w:val="2"/>
          </w:tcPr>
          <w:p w14:paraId="77FA790C" w14:textId="431E8327" w:rsidR="00F94FB7" w:rsidRPr="007227F0" w:rsidRDefault="007227F0" w:rsidP="00F94FB7">
            <w:pPr>
              <w:jc w:val="center"/>
              <w:rPr>
                <w:b/>
                <w:sz w:val="20"/>
                <w:szCs w:val="20"/>
              </w:rPr>
            </w:pPr>
            <w:r w:rsidRPr="007227F0">
              <w:rPr>
                <w:b/>
                <w:sz w:val="20"/>
                <w:szCs w:val="20"/>
              </w:rPr>
              <w:t xml:space="preserve">Disease Prevention &amp; Treatment </w:t>
            </w:r>
            <w:r w:rsidR="00F94FB7" w:rsidRPr="007227F0">
              <w:rPr>
                <w:b/>
                <w:sz w:val="20"/>
                <w:szCs w:val="20"/>
              </w:rPr>
              <w:t>Month</w:t>
            </w:r>
          </w:p>
        </w:tc>
      </w:tr>
      <w:tr w:rsidR="00915A95" w:rsidRPr="00915A95" w14:paraId="56A79584" w14:textId="77777777" w:rsidTr="00BB634A">
        <w:tc>
          <w:tcPr>
            <w:tcW w:w="628" w:type="dxa"/>
          </w:tcPr>
          <w:p w14:paraId="050842D3" w14:textId="77777777" w:rsidR="00F94FB7" w:rsidRPr="00915A95" w:rsidRDefault="00F94FB7" w:rsidP="00F94FB7">
            <w:pPr>
              <w:rPr>
                <w:sz w:val="22"/>
                <w:szCs w:val="22"/>
              </w:rPr>
            </w:pPr>
          </w:p>
        </w:tc>
        <w:tc>
          <w:tcPr>
            <w:tcW w:w="3322" w:type="dxa"/>
          </w:tcPr>
          <w:p w14:paraId="28F83F78" w14:textId="3D57A943" w:rsidR="00F94FB7" w:rsidRPr="00915A95" w:rsidRDefault="00F94FB7" w:rsidP="00F94FB7">
            <w:pPr>
              <w:rPr>
                <w:b/>
                <w:i/>
                <w:sz w:val="22"/>
                <w:szCs w:val="22"/>
              </w:rPr>
            </w:pPr>
            <w:r w:rsidRPr="00915A95">
              <w:rPr>
                <w:b/>
                <w:i/>
                <w:sz w:val="22"/>
                <w:szCs w:val="22"/>
              </w:rPr>
              <w:t xml:space="preserve">Elect </w:t>
            </w:r>
            <w:r w:rsidR="00C81FF3">
              <w:rPr>
                <w:b/>
                <w:i/>
                <w:sz w:val="22"/>
                <w:szCs w:val="22"/>
              </w:rPr>
              <w:t>202</w:t>
            </w:r>
            <w:r w:rsidR="00B86114">
              <w:rPr>
                <w:b/>
                <w:i/>
                <w:sz w:val="22"/>
                <w:szCs w:val="22"/>
              </w:rPr>
              <w:t>2-23</w:t>
            </w:r>
            <w:r w:rsidRPr="00915A95">
              <w:rPr>
                <w:b/>
                <w:i/>
                <w:sz w:val="22"/>
                <w:szCs w:val="22"/>
              </w:rPr>
              <w:t xml:space="preserve"> Officers</w:t>
            </w:r>
          </w:p>
        </w:tc>
      </w:tr>
      <w:tr w:rsidR="00915A95" w:rsidRPr="00915A95" w14:paraId="461D8F5B" w14:textId="77777777" w:rsidTr="00BB634A">
        <w:tc>
          <w:tcPr>
            <w:tcW w:w="628" w:type="dxa"/>
          </w:tcPr>
          <w:p w14:paraId="761FC842" w14:textId="4FB00893" w:rsidR="00F94FB7" w:rsidRPr="00915A95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322" w:type="dxa"/>
          </w:tcPr>
          <w:p w14:paraId="3C528DFA" w14:textId="77777777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Networking</w:t>
            </w:r>
          </w:p>
        </w:tc>
      </w:tr>
      <w:tr w:rsidR="00915A95" w:rsidRPr="00915A95" w14:paraId="253FC363" w14:textId="77777777" w:rsidTr="00BB634A">
        <w:tc>
          <w:tcPr>
            <w:tcW w:w="628" w:type="dxa"/>
          </w:tcPr>
          <w:p w14:paraId="7711603C" w14:textId="22F5A4D2" w:rsidR="00F94FB7" w:rsidRPr="00915A95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3322" w:type="dxa"/>
          </w:tcPr>
          <w:p w14:paraId="70A5D741" w14:textId="77777777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Program</w:t>
            </w:r>
          </w:p>
        </w:tc>
      </w:tr>
      <w:tr w:rsidR="00915A95" w:rsidRPr="00915A95" w14:paraId="31178F95" w14:textId="77777777" w:rsidTr="00BB634A">
        <w:tc>
          <w:tcPr>
            <w:tcW w:w="628" w:type="dxa"/>
          </w:tcPr>
          <w:p w14:paraId="1A3780AA" w14:textId="3183D423" w:rsidR="00F94FB7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B86114">
              <w:rPr>
                <w:sz w:val="22"/>
                <w:szCs w:val="22"/>
              </w:rPr>
              <w:t>5</w:t>
            </w:r>
          </w:p>
        </w:tc>
        <w:tc>
          <w:tcPr>
            <w:tcW w:w="3322" w:type="dxa"/>
          </w:tcPr>
          <w:p w14:paraId="5E4FA91C" w14:textId="77777777" w:rsidR="00F94FB7" w:rsidRPr="00915A95" w:rsidRDefault="00F94FB7" w:rsidP="00F94FB7">
            <w:pPr>
              <w:rPr>
                <w:sz w:val="22"/>
                <w:szCs w:val="22"/>
              </w:rPr>
            </w:pPr>
            <w:r w:rsidRPr="00915A95">
              <w:rPr>
                <w:sz w:val="22"/>
                <w:szCs w:val="22"/>
              </w:rPr>
              <w:t>Board Meeting</w:t>
            </w:r>
          </w:p>
        </w:tc>
      </w:tr>
      <w:tr w:rsidR="00915A95" w:rsidRPr="00915A95" w14:paraId="27059B77" w14:textId="77777777" w:rsidTr="00315E9A">
        <w:trPr>
          <w:trHeight w:val="170"/>
        </w:trPr>
        <w:tc>
          <w:tcPr>
            <w:tcW w:w="628" w:type="dxa"/>
          </w:tcPr>
          <w:p w14:paraId="6FEC1CFE" w14:textId="7BB57A05" w:rsidR="00F94FB7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B86114">
              <w:rPr>
                <w:sz w:val="22"/>
                <w:szCs w:val="22"/>
              </w:rPr>
              <w:t>2</w:t>
            </w:r>
          </w:p>
        </w:tc>
        <w:tc>
          <w:tcPr>
            <w:tcW w:w="3322" w:type="dxa"/>
          </w:tcPr>
          <w:p w14:paraId="5021429F" w14:textId="4A6F1B03" w:rsidR="00F94FB7" w:rsidRPr="00915A95" w:rsidRDefault="00315E9A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gram</w:t>
            </w:r>
          </w:p>
        </w:tc>
      </w:tr>
      <w:tr w:rsidR="00C81FF3" w:rsidRPr="00915A95" w14:paraId="7122A34C" w14:textId="77777777" w:rsidTr="00BB634A">
        <w:tc>
          <w:tcPr>
            <w:tcW w:w="628" w:type="dxa"/>
          </w:tcPr>
          <w:p w14:paraId="7719C5B5" w14:textId="17175467" w:rsidR="00C81FF3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</w:p>
        </w:tc>
        <w:tc>
          <w:tcPr>
            <w:tcW w:w="3322" w:type="dxa"/>
          </w:tcPr>
          <w:p w14:paraId="32C2AAE3" w14:textId="4078326E" w:rsidR="00C81FF3" w:rsidRPr="00915A95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Meeting</w:t>
            </w:r>
          </w:p>
        </w:tc>
      </w:tr>
    </w:tbl>
    <w:p w14:paraId="1D29E592" w14:textId="77777777" w:rsidR="00BB634A" w:rsidRDefault="00BB634A" w:rsidP="00BB634A">
      <w:pPr>
        <w:rPr>
          <w:sz w:val="22"/>
          <w:szCs w:val="22"/>
        </w:rPr>
      </w:pPr>
    </w:p>
    <w:p w14:paraId="6B58D480" w14:textId="77777777" w:rsidR="00BB634A" w:rsidRDefault="00BB634A" w:rsidP="00BB634A">
      <w:pPr>
        <w:rPr>
          <w:sz w:val="22"/>
          <w:szCs w:val="22"/>
        </w:rPr>
      </w:pPr>
    </w:p>
    <w:p w14:paraId="49DD10C2" w14:textId="77777777" w:rsidR="00BB634A" w:rsidRDefault="00BB634A" w:rsidP="00BB634A">
      <w:pPr>
        <w:rPr>
          <w:sz w:val="22"/>
          <w:szCs w:val="22"/>
        </w:rPr>
      </w:pPr>
    </w:p>
    <w:p w14:paraId="49CCA5E7" w14:textId="1F06AF43" w:rsidR="00B967BD" w:rsidRDefault="00B967BD" w:rsidP="00BB634A">
      <w:pPr>
        <w:rPr>
          <w:sz w:val="22"/>
          <w:szCs w:val="22"/>
        </w:rPr>
      </w:pPr>
    </w:p>
    <w:p w14:paraId="4B055FC4" w14:textId="77777777" w:rsidR="00295853" w:rsidRDefault="00295853" w:rsidP="00BB634A">
      <w:pPr>
        <w:rPr>
          <w:sz w:val="22"/>
          <w:szCs w:val="22"/>
        </w:rPr>
      </w:pPr>
    </w:p>
    <w:tbl>
      <w:tblPr>
        <w:tblW w:w="36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5"/>
        <w:gridCol w:w="2880"/>
      </w:tblGrid>
      <w:tr w:rsidR="00BB634A" w:rsidRPr="00B967BD" w14:paraId="7D276450" w14:textId="77777777" w:rsidTr="00FD16A5">
        <w:tc>
          <w:tcPr>
            <w:tcW w:w="3685" w:type="dxa"/>
            <w:gridSpan w:val="2"/>
          </w:tcPr>
          <w:p w14:paraId="2837BBAB" w14:textId="72B63610" w:rsidR="00BB634A" w:rsidRPr="00E26D61" w:rsidRDefault="005261DB" w:rsidP="00915A95">
            <w:pPr>
              <w:jc w:val="center"/>
              <w:rPr>
                <w:sz w:val="22"/>
                <w:szCs w:val="22"/>
              </w:rPr>
            </w:pPr>
            <w:r w:rsidRPr="00E26D61">
              <w:rPr>
                <w:b/>
                <w:sz w:val="22"/>
                <w:szCs w:val="22"/>
              </w:rPr>
              <w:t xml:space="preserve">JANUARY </w:t>
            </w:r>
            <w:proofErr w:type="gramStart"/>
            <w:r w:rsidRPr="00E26D61">
              <w:rPr>
                <w:b/>
                <w:sz w:val="22"/>
                <w:szCs w:val="22"/>
              </w:rPr>
              <w:t>20</w:t>
            </w:r>
            <w:r w:rsidR="00C81FF3">
              <w:rPr>
                <w:b/>
                <w:sz w:val="22"/>
                <w:szCs w:val="22"/>
              </w:rPr>
              <w:t>2</w:t>
            </w:r>
            <w:r w:rsidR="00E93593">
              <w:rPr>
                <w:b/>
                <w:sz w:val="22"/>
                <w:szCs w:val="22"/>
              </w:rPr>
              <w:t>2</w:t>
            </w:r>
            <w:r w:rsidR="00C81FF3">
              <w:rPr>
                <w:b/>
                <w:sz w:val="22"/>
                <w:szCs w:val="22"/>
              </w:rPr>
              <w:t xml:space="preserve"> </w:t>
            </w:r>
            <w:r w:rsidR="00BB634A" w:rsidRPr="00E26D61">
              <w:rPr>
                <w:sz w:val="22"/>
                <w:szCs w:val="22"/>
              </w:rPr>
              <w:t xml:space="preserve"> (</w:t>
            </w:r>
            <w:proofErr w:type="gramEnd"/>
            <w:r w:rsidR="007227F0">
              <w:rPr>
                <w:sz w:val="22"/>
                <w:szCs w:val="22"/>
              </w:rPr>
              <w:t>Stephens)</w:t>
            </w:r>
          </w:p>
        </w:tc>
      </w:tr>
      <w:tr w:rsidR="00BB634A" w:rsidRPr="00B967BD" w14:paraId="1ABFEECE" w14:textId="77777777" w:rsidTr="00FD16A5">
        <w:trPr>
          <w:trHeight w:val="277"/>
        </w:trPr>
        <w:tc>
          <w:tcPr>
            <w:tcW w:w="3685" w:type="dxa"/>
            <w:gridSpan w:val="2"/>
          </w:tcPr>
          <w:p w14:paraId="6B403F0E" w14:textId="01AC2779" w:rsidR="00BB634A" w:rsidRPr="00FB22AD" w:rsidRDefault="007227F0" w:rsidP="004C71A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Vocational Service</w:t>
            </w:r>
            <w:r w:rsidR="00B967BD" w:rsidRPr="00FB22AD">
              <w:rPr>
                <w:b/>
                <w:sz w:val="22"/>
                <w:szCs w:val="22"/>
              </w:rPr>
              <w:t xml:space="preserve"> </w:t>
            </w:r>
            <w:r w:rsidR="00BB634A" w:rsidRPr="00FB22AD">
              <w:rPr>
                <w:b/>
                <w:sz w:val="22"/>
                <w:szCs w:val="22"/>
              </w:rPr>
              <w:t>Month</w:t>
            </w:r>
            <w:r w:rsidR="00295853" w:rsidRPr="00FB22AD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BB634A" w:rsidRPr="00B967BD" w14:paraId="5EA2FE70" w14:textId="77777777" w:rsidTr="00FD16A5">
        <w:trPr>
          <w:trHeight w:val="277"/>
        </w:trPr>
        <w:tc>
          <w:tcPr>
            <w:tcW w:w="805" w:type="dxa"/>
          </w:tcPr>
          <w:p w14:paraId="50390BE8" w14:textId="28B9E600" w:rsidR="00BB634A" w:rsidRPr="00B967BD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2880" w:type="dxa"/>
          </w:tcPr>
          <w:p w14:paraId="378AB087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Networking</w:t>
            </w:r>
          </w:p>
        </w:tc>
      </w:tr>
      <w:tr w:rsidR="00BB634A" w:rsidRPr="00B967BD" w14:paraId="0DCFF294" w14:textId="77777777" w:rsidTr="00FD16A5">
        <w:trPr>
          <w:trHeight w:val="277"/>
        </w:trPr>
        <w:tc>
          <w:tcPr>
            <w:tcW w:w="805" w:type="dxa"/>
          </w:tcPr>
          <w:p w14:paraId="2E07EEE6" w14:textId="1E61F74D" w:rsidR="00BB634A" w:rsidRPr="00B967BD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  <w:tc>
          <w:tcPr>
            <w:tcW w:w="2880" w:type="dxa"/>
          </w:tcPr>
          <w:p w14:paraId="0164A9BA" w14:textId="752D0989" w:rsidR="00BB634A" w:rsidRPr="004F4FFB" w:rsidRDefault="00C07893" w:rsidP="004C71AC">
            <w:pPr>
              <w:rPr>
                <w:sz w:val="22"/>
                <w:szCs w:val="22"/>
              </w:rPr>
            </w:pPr>
            <w:r w:rsidRPr="004F4FFB">
              <w:rPr>
                <w:sz w:val="22"/>
                <w:szCs w:val="22"/>
              </w:rPr>
              <w:t>Program</w:t>
            </w:r>
            <w:r w:rsidR="004F4FFB" w:rsidRPr="004F4FFB">
              <w:rPr>
                <w:sz w:val="22"/>
                <w:szCs w:val="22"/>
              </w:rPr>
              <w:t>: First Responders</w:t>
            </w:r>
          </w:p>
        </w:tc>
      </w:tr>
      <w:tr w:rsidR="00BB634A" w:rsidRPr="00B967BD" w14:paraId="27E0D138" w14:textId="77777777" w:rsidTr="00FD16A5">
        <w:trPr>
          <w:trHeight w:val="277"/>
        </w:trPr>
        <w:tc>
          <w:tcPr>
            <w:tcW w:w="805" w:type="dxa"/>
          </w:tcPr>
          <w:p w14:paraId="7D99DF78" w14:textId="371B627F" w:rsidR="00BB634A" w:rsidRPr="00B967BD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</w:p>
        </w:tc>
        <w:tc>
          <w:tcPr>
            <w:tcW w:w="2880" w:type="dxa"/>
          </w:tcPr>
          <w:p w14:paraId="131F03C8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Board Meeting</w:t>
            </w:r>
          </w:p>
        </w:tc>
      </w:tr>
      <w:tr w:rsidR="00BB634A" w:rsidRPr="00B967BD" w14:paraId="0F148176" w14:textId="77777777" w:rsidTr="00FD16A5">
        <w:trPr>
          <w:trHeight w:val="277"/>
        </w:trPr>
        <w:tc>
          <w:tcPr>
            <w:tcW w:w="805" w:type="dxa"/>
          </w:tcPr>
          <w:p w14:paraId="76C728B5" w14:textId="476C4101" w:rsidR="00BB634A" w:rsidRPr="00B967BD" w:rsidRDefault="00C07893" w:rsidP="00F94FB7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2</w:t>
            </w:r>
            <w:r w:rsidR="00B86114">
              <w:rPr>
                <w:sz w:val="22"/>
                <w:szCs w:val="22"/>
              </w:rPr>
              <w:t>6</w:t>
            </w:r>
          </w:p>
        </w:tc>
        <w:tc>
          <w:tcPr>
            <w:tcW w:w="2880" w:type="dxa"/>
          </w:tcPr>
          <w:p w14:paraId="5171A003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487B31B5" w14:textId="77777777" w:rsidTr="00FD16A5">
        <w:trPr>
          <w:trHeight w:val="197"/>
        </w:trPr>
        <w:tc>
          <w:tcPr>
            <w:tcW w:w="3685" w:type="dxa"/>
            <w:gridSpan w:val="2"/>
            <w:shd w:val="clear" w:color="auto" w:fill="E6E6E6"/>
          </w:tcPr>
          <w:p w14:paraId="24BB821C" w14:textId="77777777" w:rsidR="00BB634A" w:rsidRPr="00B967BD" w:rsidRDefault="00BB634A" w:rsidP="004C71AC">
            <w:pPr>
              <w:jc w:val="center"/>
              <w:rPr>
                <w:sz w:val="16"/>
                <w:szCs w:val="16"/>
              </w:rPr>
            </w:pPr>
          </w:p>
        </w:tc>
      </w:tr>
      <w:tr w:rsidR="00BB634A" w:rsidRPr="00B967BD" w14:paraId="5001A3DC" w14:textId="77777777" w:rsidTr="00FD16A5">
        <w:tc>
          <w:tcPr>
            <w:tcW w:w="3685" w:type="dxa"/>
            <w:gridSpan w:val="2"/>
          </w:tcPr>
          <w:p w14:paraId="392EB5CF" w14:textId="736A5613" w:rsidR="00BB634A" w:rsidRPr="0029160A" w:rsidRDefault="00BB634A" w:rsidP="00915A95">
            <w:pPr>
              <w:jc w:val="center"/>
              <w:rPr>
                <w:sz w:val="22"/>
                <w:szCs w:val="22"/>
              </w:rPr>
            </w:pPr>
            <w:r w:rsidRPr="0029160A">
              <w:rPr>
                <w:b/>
                <w:sz w:val="22"/>
                <w:szCs w:val="22"/>
              </w:rPr>
              <w:t>FEBRUARY 20</w:t>
            </w:r>
            <w:r w:rsidR="00C81FF3">
              <w:rPr>
                <w:b/>
                <w:sz w:val="22"/>
                <w:szCs w:val="22"/>
              </w:rPr>
              <w:t>2</w:t>
            </w:r>
            <w:r w:rsidR="00E93593">
              <w:rPr>
                <w:b/>
                <w:sz w:val="22"/>
                <w:szCs w:val="22"/>
              </w:rPr>
              <w:t>2</w:t>
            </w:r>
            <w:proofErr w:type="gramStart"/>
            <w:r w:rsidRPr="0029160A">
              <w:rPr>
                <w:sz w:val="22"/>
                <w:szCs w:val="22"/>
              </w:rPr>
              <w:t xml:space="preserve">   </w:t>
            </w:r>
            <w:r w:rsidRPr="00915A95">
              <w:rPr>
                <w:sz w:val="22"/>
                <w:szCs w:val="22"/>
              </w:rPr>
              <w:t>(</w:t>
            </w:r>
            <w:proofErr w:type="gramEnd"/>
            <w:r w:rsidR="007227F0">
              <w:rPr>
                <w:sz w:val="22"/>
                <w:szCs w:val="22"/>
              </w:rPr>
              <w:t>Nguyen</w:t>
            </w:r>
            <w:r w:rsidRPr="00915A95">
              <w:rPr>
                <w:sz w:val="22"/>
                <w:szCs w:val="22"/>
              </w:rPr>
              <w:t>)</w:t>
            </w:r>
          </w:p>
        </w:tc>
      </w:tr>
      <w:tr w:rsidR="00BB634A" w:rsidRPr="00B967BD" w14:paraId="6BBFAF26" w14:textId="77777777" w:rsidTr="00FD16A5">
        <w:trPr>
          <w:trHeight w:val="282"/>
        </w:trPr>
        <w:tc>
          <w:tcPr>
            <w:tcW w:w="3685" w:type="dxa"/>
            <w:gridSpan w:val="2"/>
          </w:tcPr>
          <w:p w14:paraId="69F80AB5" w14:textId="5497AE76" w:rsidR="00BB634A" w:rsidRPr="00FB22AD" w:rsidRDefault="007227F0" w:rsidP="004C71A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eace Building</w:t>
            </w:r>
            <w:r w:rsidR="00BB634A" w:rsidRPr="00FB22AD">
              <w:rPr>
                <w:b/>
                <w:sz w:val="22"/>
                <w:szCs w:val="22"/>
              </w:rPr>
              <w:t xml:space="preserve"> Month</w:t>
            </w:r>
          </w:p>
        </w:tc>
      </w:tr>
      <w:tr w:rsidR="00BB634A" w:rsidRPr="00B967BD" w14:paraId="5D92AA5C" w14:textId="77777777" w:rsidTr="00FD16A5">
        <w:trPr>
          <w:trHeight w:val="278"/>
        </w:trPr>
        <w:tc>
          <w:tcPr>
            <w:tcW w:w="805" w:type="dxa"/>
          </w:tcPr>
          <w:p w14:paraId="33AF2623" w14:textId="38D26E7C" w:rsidR="00BB634A" w:rsidRPr="00B967BD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2880" w:type="dxa"/>
          </w:tcPr>
          <w:p w14:paraId="6156E4C1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Networking</w:t>
            </w:r>
          </w:p>
        </w:tc>
      </w:tr>
      <w:tr w:rsidR="00BB634A" w:rsidRPr="00B967BD" w14:paraId="58B579C5" w14:textId="77777777" w:rsidTr="00FD16A5">
        <w:trPr>
          <w:trHeight w:val="278"/>
        </w:trPr>
        <w:tc>
          <w:tcPr>
            <w:tcW w:w="805" w:type="dxa"/>
          </w:tcPr>
          <w:p w14:paraId="5E9E7AFD" w14:textId="0DBF87A0" w:rsidR="00BB634A" w:rsidRPr="00B967BD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2880" w:type="dxa"/>
          </w:tcPr>
          <w:p w14:paraId="00E12783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24767F1D" w14:textId="77777777" w:rsidTr="00FD16A5">
        <w:trPr>
          <w:trHeight w:val="278"/>
        </w:trPr>
        <w:tc>
          <w:tcPr>
            <w:tcW w:w="805" w:type="dxa"/>
          </w:tcPr>
          <w:p w14:paraId="450D68B6" w14:textId="56A6414B" w:rsidR="00BB634A" w:rsidRPr="00B967BD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B86114">
              <w:rPr>
                <w:sz w:val="22"/>
                <w:szCs w:val="22"/>
              </w:rPr>
              <w:t>6</w:t>
            </w:r>
          </w:p>
        </w:tc>
        <w:tc>
          <w:tcPr>
            <w:tcW w:w="2880" w:type="dxa"/>
          </w:tcPr>
          <w:p w14:paraId="2E76F3DF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Board Meeting</w:t>
            </w:r>
          </w:p>
        </w:tc>
      </w:tr>
      <w:tr w:rsidR="00BB634A" w:rsidRPr="00B967BD" w14:paraId="75C10476" w14:textId="77777777" w:rsidTr="00FD16A5">
        <w:trPr>
          <w:trHeight w:val="278"/>
        </w:trPr>
        <w:tc>
          <w:tcPr>
            <w:tcW w:w="805" w:type="dxa"/>
          </w:tcPr>
          <w:p w14:paraId="70F751DA" w14:textId="4E69C303" w:rsidR="00BB634A" w:rsidRPr="00B967BD" w:rsidRDefault="00C81FF3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B86114">
              <w:rPr>
                <w:sz w:val="22"/>
                <w:szCs w:val="22"/>
              </w:rPr>
              <w:t>3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5B0BFBA0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705981C5" w14:textId="77777777" w:rsidTr="00FD16A5">
        <w:trPr>
          <w:trHeight w:val="170"/>
        </w:trPr>
        <w:tc>
          <w:tcPr>
            <w:tcW w:w="3685" w:type="dxa"/>
            <w:gridSpan w:val="2"/>
            <w:shd w:val="clear" w:color="auto" w:fill="E6E6E6"/>
          </w:tcPr>
          <w:p w14:paraId="08D50CD2" w14:textId="77777777" w:rsidR="00BB634A" w:rsidRPr="004F4FFB" w:rsidRDefault="00BB634A" w:rsidP="004C71AC">
            <w:pPr>
              <w:jc w:val="center"/>
              <w:rPr>
                <w:sz w:val="18"/>
                <w:szCs w:val="18"/>
              </w:rPr>
            </w:pPr>
          </w:p>
        </w:tc>
      </w:tr>
      <w:tr w:rsidR="00BB634A" w:rsidRPr="00B967BD" w14:paraId="4E96C2A9" w14:textId="77777777" w:rsidTr="00FD16A5">
        <w:tc>
          <w:tcPr>
            <w:tcW w:w="3685" w:type="dxa"/>
            <w:gridSpan w:val="2"/>
          </w:tcPr>
          <w:p w14:paraId="34D44639" w14:textId="60E52337" w:rsidR="00BB634A" w:rsidRPr="0029160A" w:rsidRDefault="00BB634A" w:rsidP="00915A95">
            <w:pPr>
              <w:jc w:val="center"/>
              <w:rPr>
                <w:sz w:val="22"/>
                <w:szCs w:val="22"/>
              </w:rPr>
            </w:pPr>
            <w:r w:rsidRPr="0029160A">
              <w:rPr>
                <w:b/>
                <w:sz w:val="22"/>
                <w:szCs w:val="22"/>
              </w:rPr>
              <w:t xml:space="preserve">MARCH </w:t>
            </w:r>
            <w:proofErr w:type="gramStart"/>
            <w:r w:rsidRPr="0029160A">
              <w:rPr>
                <w:b/>
                <w:sz w:val="22"/>
                <w:szCs w:val="22"/>
              </w:rPr>
              <w:t>20</w:t>
            </w:r>
            <w:r w:rsidR="00C81FF3">
              <w:rPr>
                <w:b/>
                <w:sz w:val="22"/>
                <w:szCs w:val="22"/>
              </w:rPr>
              <w:t>2</w:t>
            </w:r>
            <w:r w:rsidR="00E93593">
              <w:rPr>
                <w:b/>
                <w:sz w:val="22"/>
                <w:szCs w:val="22"/>
              </w:rPr>
              <w:t>2</w:t>
            </w:r>
            <w:r w:rsidR="00C81FF3">
              <w:rPr>
                <w:b/>
                <w:sz w:val="22"/>
                <w:szCs w:val="22"/>
              </w:rPr>
              <w:t xml:space="preserve"> </w:t>
            </w:r>
            <w:r w:rsidRPr="0029160A">
              <w:rPr>
                <w:sz w:val="22"/>
                <w:szCs w:val="22"/>
              </w:rPr>
              <w:t xml:space="preserve"> </w:t>
            </w:r>
            <w:r w:rsidRPr="00915A95">
              <w:rPr>
                <w:sz w:val="22"/>
                <w:szCs w:val="22"/>
              </w:rPr>
              <w:t>(</w:t>
            </w:r>
            <w:proofErr w:type="gramEnd"/>
            <w:r w:rsidR="007227F0">
              <w:rPr>
                <w:sz w:val="22"/>
                <w:szCs w:val="22"/>
              </w:rPr>
              <w:t>Lewis</w:t>
            </w:r>
            <w:r w:rsidRPr="00915A95">
              <w:rPr>
                <w:sz w:val="22"/>
                <w:szCs w:val="22"/>
              </w:rPr>
              <w:t>)</w:t>
            </w:r>
          </w:p>
        </w:tc>
      </w:tr>
      <w:tr w:rsidR="00BB634A" w:rsidRPr="00B967BD" w14:paraId="63D587F9" w14:textId="77777777" w:rsidTr="00FD16A5">
        <w:trPr>
          <w:trHeight w:val="277"/>
        </w:trPr>
        <w:tc>
          <w:tcPr>
            <w:tcW w:w="3685" w:type="dxa"/>
            <w:gridSpan w:val="2"/>
          </w:tcPr>
          <w:p w14:paraId="08B6B1F4" w14:textId="41631FF1" w:rsidR="00BB634A" w:rsidRPr="00FB22AD" w:rsidRDefault="007227F0" w:rsidP="004C71A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ater and Sanitation</w:t>
            </w:r>
            <w:r w:rsidR="00BB634A" w:rsidRPr="00FB22AD">
              <w:rPr>
                <w:b/>
                <w:sz w:val="22"/>
                <w:szCs w:val="22"/>
              </w:rPr>
              <w:t xml:space="preserve"> Month</w:t>
            </w:r>
          </w:p>
        </w:tc>
      </w:tr>
      <w:tr w:rsidR="00BB634A" w:rsidRPr="00B967BD" w14:paraId="14144874" w14:textId="77777777" w:rsidTr="00FD16A5">
        <w:trPr>
          <w:trHeight w:val="277"/>
        </w:trPr>
        <w:tc>
          <w:tcPr>
            <w:tcW w:w="805" w:type="dxa"/>
          </w:tcPr>
          <w:p w14:paraId="11CE4D5A" w14:textId="6CF4A247" w:rsidR="00BB634A" w:rsidRPr="00B967BD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2880" w:type="dxa"/>
          </w:tcPr>
          <w:p w14:paraId="327A2CC5" w14:textId="77777777" w:rsidR="00BB634A" w:rsidRPr="00B967BD" w:rsidRDefault="0023792B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tworking</w:t>
            </w:r>
          </w:p>
        </w:tc>
      </w:tr>
      <w:tr w:rsidR="00BB634A" w:rsidRPr="00B967BD" w14:paraId="16490156" w14:textId="77777777" w:rsidTr="00FD16A5">
        <w:trPr>
          <w:trHeight w:val="277"/>
        </w:trPr>
        <w:tc>
          <w:tcPr>
            <w:tcW w:w="805" w:type="dxa"/>
          </w:tcPr>
          <w:p w14:paraId="692C372C" w14:textId="75FCA72E" w:rsidR="00BB634A" w:rsidRPr="00B967BD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2880" w:type="dxa"/>
          </w:tcPr>
          <w:p w14:paraId="604D7331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659A8E52" w14:textId="77777777" w:rsidTr="00FD16A5">
        <w:trPr>
          <w:trHeight w:val="277"/>
        </w:trPr>
        <w:tc>
          <w:tcPr>
            <w:tcW w:w="805" w:type="dxa"/>
          </w:tcPr>
          <w:p w14:paraId="09C4EE40" w14:textId="0A73C39B" w:rsidR="00BB634A" w:rsidRPr="00B967BD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</w:t>
            </w:r>
          </w:p>
        </w:tc>
        <w:tc>
          <w:tcPr>
            <w:tcW w:w="2880" w:type="dxa"/>
          </w:tcPr>
          <w:p w14:paraId="62F4D4F4" w14:textId="77777777" w:rsidR="00BB634A" w:rsidRPr="0023792B" w:rsidRDefault="0023792B" w:rsidP="004C71AC">
            <w:pPr>
              <w:rPr>
                <w:sz w:val="22"/>
                <w:szCs w:val="22"/>
              </w:rPr>
            </w:pPr>
            <w:r w:rsidRPr="0023792B">
              <w:rPr>
                <w:sz w:val="22"/>
                <w:szCs w:val="22"/>
              </w:rPr>
              <w:t>Board Meeting</w:t>
            </w:r>
          </w:p>
        </w:tc>
      </w:tr>
      <w:tr w:rsidR="00A84B05" w:rsidRPr="00B967BD" w14:paraId="4593A254" w14:textId="77777777" w:rsidTr="00FD16A5">
        <w:trPr>
          <w:trHeight w:val="277"/>
        </w:trPr>
        <w:tc>
          <w:tcPr>
            <w:tcW w:w="805" w:type="dxa"/>
          </w:tcPr>
          <w:p w14:paraId="7552DF64" w14:textId="4B4ABF4E" w:rsidR="00A84B05" w:rsidRPr="00B86114" w:rsidRDefault="00B86114" w:rsidP="00915A95">
            <w:pPr>
              <w:rPr>
                <w:sz w:val="22"/>
                <w:szCs w:val="22"/>
              </w:rPr>
            </w:pPr>
            <w:r w:rsidRPr="00B86114">
              <w:rPr>
                <w:sz w:val="22"/>
                <w:szCs w:val="22"/>
              </w:rPr>
              <w:t>23</w:t>
            </w:r>
          </w:p>
        </w:tc>
        <w:tc>
          <w:tcPr>
            <w:tcW w:w="2880" w:type="dxa"/>
          </w:tcPr>
          <w:p w14:paraId="0750E5FC" w14:textId="1A2BEE29" w:rsidR="00A84B05" w:rsidRPr="0023792B" w:rsidRDefault="00FD16A5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579E644E" w14:textId="77777777" w:rsidTr="00FD16A5">
        <w:trPr>
          <w:trHeight w:val="277"/>
        </w:trPr>
        <w:tc>
          <w:tcPr>
            <w:tcW w:w="805" w:type="dxa"/>
          </w:tcPr>
          <w:p w14:paraId="4BC749AE" w14:textId="53ED65B4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B86114">
              <w:rPr>
                <w:sz w:val="22"/>
                <w:szCs w:val="22"/>
              </w:rPr>
              <w:t>0</w:t>
            </w:r>
          </w:p>
        </w:tc>
        <w:tc>
          <w:tcPr>
            <w:tcW w:w="2880" w:type="dxa"/>
          </w:tcPr>
          <w:p w14:paraId="376277E5" w14:textId="734119FE" w:rsidR="00BB634A" w:rsidRPr="00B967BD" w:rsidRDefault="00FD16A5" w:rsidP="00C078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Pr="00FD16A5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 Wednesday Evening Social</w:t>
            </w:r>
          </w:p>
        </w:tc>
      </w:tr>
      <w:tr w:rsidR="00BB634A" w:rsidRPr="00B967BD" w14:paraId="722B0DAB" w14:textId="77777777" w:rsidTr="00FD16A5">
        <w:tc>
          <w:tcPr>
            <w:tcW w:w="3685" w:type="dxa"/>
            <w:gridSpan w:val="2"/>
            <w:shd w:val="clear" w:color="auto" w:fill="E6E6E6"/>
          </w:tcPr>
          <w:p w14:paraId="727AF58D" w14:textId="77777777" w:rsidR="00BB634A" w:rsidRPr="00B967BD" w:rsidRDefault="00BB634A" w:rsidP="004C71AC">
            <w:pPr>
              <w:jc w:val="center"/>
              <w:rPr>
                <w:sz w:val="16"/>
                <w:szCs w:val="16"/>
              </w:rPr>
            </w:pPr>
          </w:p>
        </w:tc>
      </w:tr>
      <w:tr w:rsidR="00BB634A" w:rsidRPr="00B967BD" w14:paraId="5045398F" w14:textId="77777777" w:rsidTr="00FD16A5">
        <w:tc>
          <w:tcPr>
            <w:tcW w:w="3685" w:type="dxa"/>
            <w:gridSpan w:val="2"/>
          </w:tcPr>
          <w:p w14:paraId="78B8453D" w14:textId="499FEEFF" w:rsidR="00BB634A" w:rsidRPr="0029160A" w:rsidRDefault="00BB634A" w:rsidP="00915A95">
            <w:pPr>
              <w:jc w:val="center"/>
              <w:rPr>
                <w:sz w:val="22"/>
                <w:szCs w:val="22"/>
              </w:rPr>
            </w:pPr>
            <w:r w:rsidRPr="0029160A">
              <w:rPr>
                <w:b/>
                <w:sz w:val="22"/>
                <w:szCs w:val="22"/>
              </w:rPr>
              <w:t xml:space="preserve">APRIL </w:t>
            </w:r>
            <w:proofErr w:type="gramStart"/>
            <w:r w:rsidRPr="0029160A">
              <w:rPr>
                <w:b/>
                <w:sz w:val="22"/>
                <w:szCs w:val="22"/>
              </w:rPr>
              <w:t>20</w:t>
            </w:r>
            <w:r w:rsidR="00FD16A5">
              <w:rPr>
                <w:b/>
                <w:sz w:val="22"/>
                <w:szCs w:val="22"/>
              </w:rPr>
              <w:t>2</w:t>
            </w:r>
            <w:r w:rsidR="00E93593">
              <w:rPr>
                <w:b/>
                <w:sz w:val="22"/>
                <w:szCs w:val="22"/>
              </w:rPr>
              <w:t>2</w:t>
            </w:r>
            <w:r w:rsidRPr="0029160A">
              <w:rPr>
                <w:sz w:val="22"/>
                <w:szCs w:val="22"/>
              </w:rPr>
              <w:t xml:space="preserve">  </w:t>
            </w:r>
            <w:r w:rsidRPr="00915A95">
              <w:rPr>
                <w:sz w:val="22"/>
                <w:szCs w:val="22"/>
              </w:rPr>
              <w:t>(</w:t>
            </w:r>
            <w:proofErr w:type="spellStart"/>
            <w:proofErr w:type="gramEnd"/>
            <w:r w:rsidR="007227F0">
              <w:rPr>
                <w:sz w:val="22"/>
                <w:szCs w:val="22"/>
              </w:rPr>
              <w:t>Rothermich</w:t>
            </w:r>
            <w:proofErr w:type="spellEnd"/>
            <w:r w:rsidRPr="00915A95">
              <w:rPr>
                <w:sz w:val="22"/>
                <w:szCs w:val="22"/>
              </w:rPr>
              <w:t>)</w:t>
            </w:r>
          </w:p>
        </w:tc>
      </w:tr>
      <w:tr w:rsidR="00BB634A" w:rsidRPr="00B967BD" w14:paraId="355E25A4" w14:textId="77777777" w:rsidTr="00FD16A5">
        <w:trPr>
          <w:trHeight w:val="323"/>
        </w:trPr>
        <w:tc>
          <w:tcPr>
            <w:tcW w:w="3685" w:type="dxa"/>
            <w:gridSpan w:val="2"/>
          </w:tcPr>
          <w:p w14:paraId="0ABDFB4B" w14:textId="61E4808F" w:rsidR="00BB634A" w:rsidRPr="00FB22AD" w:rsidRDefault="007227F0" w:rsidP="004C71A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ternal and Child Health</w:t>
            </w:r>
            <w:r w:rsidR="00BB634A" w:rsidRPr="00FB22AD">
              <w:rPr>
                <w:b/>
                <w:sz w:val="22"/>
                <w:szCs w:val="22"/>
              </w:rPr>
              <w:t xml:space="preserve"> Month</w:t>
            </w:r>
          </w:p>
        </w:tc>
      </w:tr>
      <w:tr w:rsidR="00BB634A" w:rsidRPr="00B967BD" w14:paraId="3FD4223B" w14:textId="77777777" w:rsidTr="00FD16A5">
        <w:trPr>
          <w:trHeight w:val="280"/>
        </w:trPr>
        <w:tc>
          <w:tcPr>
            <w:tcW w:w="805" w:type="dxa"/>
          </w:tcPr>
          <w:p w14:paraId="77D6E3A9" w14:textId="65C63DC0" w:rsidR="00BB634A" w:rsidRPr="00B967BD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2880" w:type="dxa"/>
          </w:tcPr>
          <w:p w14:paraId="09E8B77E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Networking</w:t>
            </w:r>
          </w:p>
        </w:tc>
      </w:tr>
      <w:tr w:rsidR="00BB634A" w:rsidRPr="00B967BD" w14:paraId="3E4EBD84" w14:textId="77777777" w:rsidTr="00FD16A5">
        <w:trPr>
          <w:trHeight w:val="277"/>
        </w:trPr>
        <w:tc>
          <w:tcPr>
            <w:tcW w:w="805" w:type="dxa"/>
          </w:tcPr>
          <w:p w14:paraId="483219E2" w14:textId="709057BC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B86114">
              <w:rPr>
                <w:sz w:val="22"/>
                <w:szCs w:val="22"/>
              </w:rPr>
              <w:t>3</w:t>
            </w:r>
          </w:p>
        </w:tc>
        <w:tc>
          <w:tcPr>
            <w:tcW w:w="2880" w:type="dxa"/>
          </w:tcPr>
          <w:p w14:paraId="4517D4E2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0970C3B8" w14:textId="77777777" w:rsidTr="00FD16A5">
        <w:trPr>
          <w:trHeight w:val="277"/>
        </w:trPr>
        <w:tc>
          <w:tcPr>
            <w:tcW w:w="805" w:type="dxa"/>
          </w:tcPr>
          <w:p w14:paraId="6DC93B81" w14:textId="70B370A1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B86114">
              <w:rPr>
                <w:sz w:val="22"/>
                <w:szCs w:val="22"/>
              </w:rPr>
              <w:t>0</w:t>
            </w:r>
          </w:p>
        </w:tc>
        <w:tc>
          <w:tcPr>
            <w:tcW w:w="2880" w:type="dxa"/>
          </w:tcPr>
          <w:p w14:paraId="5BFCB9CD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Board Meeting</w:t>
            </w:r>
          </w:p>
        </w:tc>
      </w:tr>
      <w:tr w:rsidR="00FD16A5" w:rsidRPr="00B967BD" w14:paraId="1100575D" w14:textId="77777777" w:rsidTr="00FD16A5">
        <w:trPr>
          <w:trHeight w:val="277"/>
        </w:trPr>
        <w:tc>
          <w:tcPr>
            <w:tcW w:w="805" w:type="dxa"/>
          </w:tcPr>
          <w:p w14:paraId="35E58D21" w14:textId="634DF3E5" w:rsidR="00FD16A5" w:rsidRPr="00FD16A5" w:rsidRDefault="00B86114" w:rsidP="00F94F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-23</w:t>
            </w:r>
          </w:p>
        </w:tc>
        <w:tc>
          <w:tcPr>
            <w:tcW w:w="2880" w:type="dxa"/>
          </w:tcPr>
          <w:p w14:paraId="4263FD7C" w14:textId="2EF4CD65" w:rsidR="00FD16A5" w:rsidRPr="00B967BD" w:rsidRDefault="00FD16A5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trict Conference</w:t>
            </w:r>
          </w:p>
        </w:tc>
      </w:tr>
      <w:tr w:rsidR="00BB634A" w:rsidRPr="00B967BD" w14:paraId="09B8966F" w14:textId="77777777" w:rsidTr="00FD16A5">
        <w:trPr>
          <w:trHeight w:val="277"/>
        </w:trPr>
        <w:tc>
          <w:tcPr>
            <w:tcW w:w="805" w:type="dxa"/>
          </w:tcPr>
          <w:p w14:paraId="46111FF1" w14:textId="4E4CE1A5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B86114">
              <w:rPr>
                <w:sz w:val="22"/>
                <w:szCs w:val="22"/>
              </w:rPr>
              <w:t>7</w:t>
            </w:r>
          </w:p>
        </w:tc>
        <w:tc>
          <w:tcPr>
            <w:tcW w:w="2880" w:type="dxa"/>
          </w:tcPr>
          <w:p w14:paraId="1A033FF0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727377A4" w14:textId="77777777" w:rsidTr="00FD16A5">
        <w:trPr>
          <w:trHeight w:val="277"/>
        </w:trPr>
        <w:tc>
          <w:tcPr>
            <w:tcW w:w="805" w:type="dxa"/>
          </w:tcPr>
          <w:p w14:paraId="096FD54D" w14:textId="77777777" w:rsidR="00BB634A" w:rsidRPr="00B967BD" w:rsidRDefault="00BB634A" w:rsidP="004C71AC">
            <w:pPr>
              <w:rPr>
                <w:sz w:val="22"/>
                <w:szCs w:val="22"/>
              </w:rPr>
            </w:pPr>
          </w:p>
        </w:tc>
        <w:tc>
          <w:tcPr>
            <w:tcW w:w="2880" w:type="dxa"/>
          </w:tcPr>
          <w:p w14:paraId="2256AE8F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FB22AD">
              <w:rPr>
                <w:i/>
                <w:sz w:val="20"/>
                <w:szCs w:val="20"/>
              </w:rPr>
              <w:t>Select SCC scholarship winner</w:t>
            </w:r>
          </w:p>
        </w:tc>
      </w:tr>
      <w:tr w:rsidR="00BB634A" w:rsidRPr="00B967BD" w14:paraId="6F888770" w14:textId="77777777" w:rsidTr="00FD16A5">
        <w:tc>
          <w:tcPr>
            <w:tcW w:w="3685" w:type="dxa"/>
            <w:gridSpan w:val="2"/>
            <w:shd w:val="clear" w:color="auto" w:fill="E6E6E6"/>
          </w:tcPr>
          <w:p w14:paraId="52C1CAA9" w14:textId="77777777" w:rsidR="00BB634A" w:rsidRPr="00B967BD" w:rsidRDefault="00BB634A" w:rsidP="004C71AC">
            <w:pPr>
              <w:jc w:val="center"/>
              <w:rPr>
                <w:sz w:val="16"/>
                <w:szCs w:val="16"/>
              </w:rPr>
            </w:pPr>
          </w:p>
        </w:tc>
      </w:tr>
      <w:tr w:rsidR="00BB634A" w:rsidRPr="00B967BD" w14:paraId="76F54A80" w14:textId="77777777" w:rsidTr="00FD16A5">
        <w:tc>
          <w:tcPr>
            <w:tcW w:w="3685" w:type="dxa"/>
            <w:gridSpan w:val="2"/>
          </w:tcPr>
          <w:p w14:paraId="63C0CFEB" w14:textId="3BEE009A" w:rsidR="00BB634A" w:rsidRPr="00B967BD" w:rsidRDefault="00BB634A" w:rsidP="00915A95">
            <w:pPr>
              <w:jc w:val="center"/>
              <w:rPr>
                <w:sz w:val="22"/>
                <w:szCs w:val="22"/>
              </w:rPr>
            </w:pPr>
            <w:r w:rsidRPr="0029160A">
              <w:rPr>
                <w:b/>
                <w:sz w:val="22"/>
                <w:szCs w:val="22"/>
              </w:rPr>
              <w:t xml:space="preserve">MAY </w:t>
            </w:r>
            <w:r w:rsidRPr="00915A95">
              <w:rPr>
                <w:b/>
                <w:sz w:val="22"/>
                <w:szCs w:val="22"/>
              </w:rPr>
              <w:t>20</w:t>
            </w:r>
            <w:r w:rsidR="00FD16A5">
              <w:rPr>
                <w:b/>
                <w:sz w:val="22"/>
                <w:szCs w:val="22"/>
              </w:rPr>
              <w:t>2</w:t>
            </w:r>
            <w:r w:rsidR="00E93593">
              <w:rPr>
                <w:b/>
                <w:sz w:val="22"/>
                <w:szCs w:val="22"/>
              </w:rPr>
              <w:t>2</w:t>
            </w:r>
            <w:r w:rsidRPr="00915A95">
              <w:rPr>
                <w:sz w:val="22"/>
                <w:szCs w:val="22"/>
              </w:rPr>
              <w:t xml:space="preserve"> (</w:t>
            </w:r>
            <w:r w:rsidR="007227F0">
              <w:rPr>
                <w:sz w:val="22"/>
                <w:szCs w:val="22"/>
              </w:rPr>
              <w:t>Drant</w:t>
            </w:r>
            <w:r w:rsidRPr="00915A95">
              <w:rPr>
                <w:sz w:val="22"/>
                <w:szCs w:val="22"/>
              </w:rPr>
              <w:t>)</w:t>
            </w:r>
          </w:p>
        </w:tc>
      </w:tr>
      <w:tr w:rsidR="004F4FFB" w:rsidRPr="00B967BD" w14:paraId="1B209247" w14:textId="77777777" w:rsidTr="00FD16A5">
        <w:tc>
          <w:tcPr>
            <w:tcW w:w="3685" w:type="dxa"/>
            <w:gridSpan w:val="2"/>
          </w:tcPr>
          <w:p w14:paraId="7898DB43" w14:textId="75A44484" w:rsidR="004F4FFB" w:rsidRPr="0029160A" w:rsidRDefault="004F4FFB" w:rsidP="00915A9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outh Services Month</w:t>
            </w:r>
          </w:p>
        </w:tc>
      </w:tr>
      <w:tr w:rsidR="00BB634A" w:rsidRPr="00B967BD" w14:paraId="1BD3D16E" w14:textId="77777777" w:rsidTr="00FD16A5">
        <w:trPr>
          <w:trHeight w:val="277"/>
        </w:trPr>
        <w:tc>
          <w:tcPr>
            <w:tcW w:w="805" w:type="dxa"/>
          </w:tcPr>
          <w:p w14:paraId="3B38126D" w14:textId="28870A09" w:rsidR="00BB634A" w:rsidRPr="00B967BD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2880" w:type="dxa"/>
          </w:tcPr>
          <w:p w14:paraId="7127B83C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Networking</w:t>
            </w:r>
          </w:p>
        </w:tc>
      </w:tr>
      <w:tr w:rsidR="00BB634A" w:rsidRPr="00B967BD" w14:paraId="55DE2103" w14:textId="77777777" w:rsidTr="00FD16A5">
        <w:trPr>
          <w:trHeight w:val="277"/>
        </w:trPr>
        <w:tc>
          <w:tcPr>
            <w:tcW w:w="805" w:type="dxa"/>
          </w:tcPr>
          <w:p w14:paraId="281637B6" w14:textId="020F890F" w:rsidR="00BB634A" w:rsidRPr="00B967BD" w:rsidRDefault="00315E9A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B86114">
              <w:rPr>
                <w:sz w:val="22"/>
                <w:szCs w:val="22"/>
              </w:rPr>
              <w:t>1</w:t>
            </w:r>
          </w:p>
        </w:tc>
        <w:tc>
          <w:tcPr>
            <w:tcW w:w="2880" w:type="dxa"/>
          </w:tcPr>
          <w:p w14:paraId="77641748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5A841487" w14:textId="77777777" w:rsidTr="00FD16A5">
        <w:trPr>
          <w:trHeight w:val="277"/>
        </w:trPr>
        <w:tc>
          <w:tcPr>
            <w:tcW w:w="805" w:type="dxa"/>
          </w:tcPr>
          <w:p w14:paraId="45A553AB" w14:textId="75438C5F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B86114">
              <w:rPr>
                <w:sz w:val="22"/>
                <w:szCs w:val="22"/>
              </w:rPr>
              <w:t>8</w:t>
            </w:r>
          </w:p>
        </w:tc>
        <w:tc>
          <w:tcPr>
            <w:tcW w:w="2880" w:type="dxa"/>
          </w:tcPr>
          <w:p w14:paraId="7287B051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Board Meeting</w:t>
            </w:r>
          </w:p>
        </w:tc>
      </w:tr>
      <w:tr w:rsidR="00BB634A" w:rsidRPr="00B967BD" w14:paraId="19A49212" w14:textId="77777777" w:rsidTr="00FD16A5">
        <w:trPr>
          <w:trHeight w:val="277"/>
        </w:trPr>
        <w:tc>
          <w:tcPr>
            <w:tcW w:w="805" w:type="dxa"/>
          </w:tcPr>
          <w:p w14:paraId="181457B0" w14:textId="62FB1A91" w:rsidR="00BB634A" w:rsidRPr="00B967BD" w:rsidRDefault="00FD16A5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B86114">
              <w:rPr>
                <w:sz w:val="22"/>
                <w:szCs w:val="22"/>
              </w:rPr>
              <w:t>5</w:t>
            </w:r>
          </w:p>
        </w:tc>
        <w:tc>
          <w:tcPr>
            <w:tcW w:w="2880" w:type="dxa"/>
          </w:tcPr>
          <w:p w14:paraId="5F74A9D7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0D0E672E" w14:textId="77777777" w:rsidTr="00FD16A5">
        <w:tc>
          <w:tcPr>
            <w:tcW w:w="3685" w:type="dxa"/>
            <w:gridSpan w:val="2"/>
            <w:shd w:val="clear" w:color="auto" w:fill="E6E6E6"/>
          </w:tcPr>
          <w:p w14:paraId="222553D9" w14:textId="77777777" w:rsidR="00BB634A" w:rsidRPr="00B967BD" w:rsidRDefault="00BB634A" w:rsidP="004C71AC">
            <w:pPr>
              <w:jc w:val="center"/>
              <w:rPr>
                <w:sz w:val="16"/>
                <w:szCs w:val="16"/>
              </w:rPr>
            </w:pPr>
          </w:p>
        </w:tc>
      </w:tr>
      <w:tr w:rsidR="00BB634A" w:rsidRPr="00B967BD" w14:paraId="144D236C" w14:textId="77777777" w:rsidTr="00FD16A5">
        <w:tc>
          <w:tcPr>
            <w:tcW w:w="3685" w:type="dxa"/>
            <w:gridSpan w:val="2"/>
          </w:tcPr>
          <w:p w14:paraId="7C98FDCA" w14:textId="603B4E33" w:rsidR="00BB634A" w:rsidRPr="0029160A" w:rsidRDefault="00BB634A" w:rsidP="00FE7F2A">
            <w:pPr>
              <w:jc w:val="center"/>
              <w:rPr>
                <w:sz w:val="22"/>
                <w:szCs w:val="22"/>
              </w:rPr>
            </w:pPr>
            <w:r w:rsidRPr="0029160A">
              <w:rPr>
                <w:b/>
                <w:sz w:val="22"/>
                <w:szCs w:val="22"/>
              </w:rPr>
              <w:t xml:space="preserve">JUNE </w:t>
            </w:r>
            <w:proofErr w:type="gramStart"/>
            <w:r w:rsidRPr="00915A95">
              <w:rPr>
                <w:b/>
                <w:sz w:val="22"/>
                <w:szCs w:val="22"/>
              </w:rPr>
              <w:t>20</w:t>
            </w:r>
            <w:r w:rsidR="00FD16A5">
              <w:rPr>
                <w:b/>
                <w:sz w:val="22"/>
                <w:szCs w:val="22"/>
              </w:rPr>
              <w:t>2</w:t>
            </w:r>
            <w:r w:rsidR="004F4FFB">
              <w:rPr>
                <w:b/>
                <w:sz w:val="22"/>
                <w:szCs w:val="22"/>
              </w:rPr>
              <w:t>2</w:t>
            </w:r>
            <w:r w:rsidRPr="00915A95">
              <w:rPr>
                <w:sz w:val="22"/>
                <w:szCs w:val="22"/>
              </w:rPr>
              <w:t xml:space="preserve">  (</w:t>
            </w:r>
            <w:proofErr w:type="gramEnd"/>
            <w:r w:rsidR="007227F0">
              <w:rPr>
                <w:sz w:val="22"/>
                <w:szCs w:val="22"/>
              </w:rPr>
              <w:t>Hadden</w:t>
            </w:r>
            <w:r w:rsidR="00FE7F2A">
              <w:rPr>
                <w:sz w:val="22"/>
                <w:szCs w:val="22"/>
              </w:rPr>
              <w:t>)</w:t>
            </w:r>
          </w:p>
        </w:tc>
      </w:tr>
      <w:tr w:rsidR="00BB634A" w:rsidRPr="00B967BD" w14:paraId="42C6FCAE" w14:textId="77777777" w:rsidTr="00FD16A5">
        <w:trPr>
          <w:trHeight w:val="279"/>
        </w:trPr>
        <w:tc>
          <w:tcPr>
            <w:tcW w:w="3685" w:type="dxa"/>
            <w:gridSpan w:val="2"/>
          </w:tcPr>
          <w:p w14:paraId="6E54B595" w14:textId="77777777" w:rsidR="00BB634A" w:rsidRPr="00FB22AD" w:rsidRDefault="00BB634A" w:rsidP="004C71AC">
            <w:pPr>
              <w:jc w:val="center"/>
              <w:rPr>
                <w:b/>
                <w:sz w:val="22"/>
                <w:szCs w:val="22"/>
              </w:rPr>
            </w:pPr>
            <w:r w:rsidRPr="00FB22AD">
              <w:rPr>
                <w:b/>
                <w:sz w:val="22"/>
                <w:szCs w:val="22"/>
              </w:rPr>
              <w:t>Rotary Fellowship Month</w:t>
            </w:r>
          </w:p>
        </w:tc>
      </w:tr>
      <w:tr w:rsidR="00BB634A" w:rsidRPr="00B967BD" w14:paraId="5D43CF54" w14:textId="77777777" w:rsidTr="00FD16A5">
        <w:trPr>
          <w:trHeight w:val="279"/>
        </w:trPr>
        <w:tc>
          <w:tcPr>
            <w:tcW w:w="805" w:type="dxa"/>
          </w:tcPr>
          <w:p w14:paraId="66D87A3F" w14:textId="1D292C44" w:rsidR="00BB634A" w:rsidRPr="0029160A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880" w:type="dxa"/>
          </w:tcPr>
          <w:p w14:paraId="19D6B754" w14:textId="77777777" w:rsidR="00BB634A" w:rsidRPr="0029160A" w:rsidRDefault="0023792B" w:rsidP="004C71AC">
            <w:pPr>
              <w:rPr>
                <w:sz w:val="22"/>
                <w:szCs w:val="22"/>
              </w:rPr>
            </w:pPr>
            <w:r w:rsidRPr="0029160A">
              <w:rPr>
                <w:sz w:val="22"/>
                <w:szCs w:val="22"/>
              </w:rPr>
              <w:t>Networking</w:t>
            </w:r>
          </w:p>
        </w:tc>
      </w:tr>
      <w:tr w:rsidR="00BB634A" w:rsidRPr="00B967BD" w14:paraId="26E3C08B" w14:textId="77777777" w:rsidTr="00FD16A5">
        <w:trPr>
          <w:trHeight w:val="279"/>
        </w:trPr>
        <w:tc>
          <w:tcPr>
            <w:tcW w:w="805" w:type="dxa"/>
          </w:tcPr>
          <w:p w14:paraId="0D75C41A" w14:textId="7AF7493F" w:rsidR="00BB634A" w:rsidRPr="00B967BD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2880" w:type="dxa"/>
          </w:tcPr>
          <w:p w14:paraId="79F0D336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Program</w:t>
            </w:r>
          </w:p>
        </w:tc>
      </w:tr>
      <w:tr w:rsidR="00BB634A" w:rsidRPr="00B967BD" w14:paraId="4D320E25" w14:textId="77777777" w:rsidTr="00FD16A5">
        <w:trPr>
          <w:trHeight w:val="279"/>
        </w:trPr>
        <w:tc>
          <w:tcPr>
            <w:tcW w:w="805" w:type="dxa"/>
          </w:tcPr>
          <w:p w14:paraId="0A5E6D24" w14:textId="5827E36A" w:rsidR="00BB634A" w:rsidRPr="00B967BD" w:rsidRDefault="00315E9A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B86114">
              <w:rPr>
                <w:sz w:val="22"/>
                <w:szCs w:val="22"/>
              </w:rPr>
              <w:t>5</w:t>
            </w:r>
          </w:p>
        </w:tc>
        <w:tc>
          <w:tcPr>
            <w:tcW w:w="2880" w:type="dxa"/>
          </w:tcPr>
          <w:p w14:paraId="638DACFB" w14:textId="77777777" w:rsidR="00BB634A" w:rsidRPr="00B967BD" w:rsidRDefault="00BB634A" w:rsidP="004C71AC">
            <w:pPr>
              <w:rPr>
                <w:sz w:val="22"/>
                <w:szCs w:val="22"/>
              </w:rPr>
            </w:pPr>
            <w:r w:rsidRPr="00B967BD">
              <w:rPr>
                <w:sz w:val="22"/>
                <w:szCs w:val="22"/>
              </w:rPr>
              <w:t>Board Meeting</w:t>
            </w:r>
          </w:p>
        </w:tc>
      </w:tr>
      <w:tr w:rsidR="00BB634A" w:rsidRPr="00B967BD" w14:paraId="1DDF141F" w14:textId="77777777" w:rsidTr="00FD16A5">
        <w:trPr>
          <w:trHeight w:val="279"/>
        </w:trPr>
        <w:tc>
          <w:tcPr>
            <w:tcW w:w="805" w:type="dxa"/>
          </w:tcPr>
          <w:p w14:paraId="1455900A" w14:textId="3F213197" w:rsidR="00BB634A" w:rsidRPr="004D1381" w:rsidRDefault="00315E9A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B86114">
              <w:rPr>
                <w:sz w:val="22"/>
                <w:szCs w:val="22"/>
              </w:rPr>
              <w:t>2</w:t>
            </w:r>
          </w:p>
        </w:tc>
        <w:tc>
          <w:tcPr>
            <w:tcW w:w="2880" w:type="dxa"/>
          </w:tcPr>
          <w:p w14:paraId="31838702" w14:textId="7C62E89C" w:rsidR="00BB634A" w:rsidRPr="004D1381" w:rsidRDefault="00FD16A5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gram</w:t>
            </w:r>
            <w:r w:rsidR="00BB634A" w:rsidRPr="004D1381">
              <w:rPr>
                <w:sz w:val="22"/>
                <w:szCs w:val="22"/>
              </w:rPr>
              <w:t xml:space="preserve"> </w:t>
            </w:r>
          </w:p>
        </w:tc>
      </w:tr>
      <w:tr w:rsidR="00FD16A5" w:rsidRPr="00B967BD" w14:paraId="464D4774" w14:textId="77777777" w:rsidTr="00FD16A5">
        <w:trPr>
          <w:trHeight w:val="279"/>
        </w:trPr>
        <w:tc>
          <w:tcPr>
            <w:tcW w:w="805" w:type="dxa"/>
          </w:tcPr>
          <w:p w14:paraId="125FCF69" w14:textId="0F4235FB" w:rsidR="00FD16A5" w:rsidRPr="004D1381" w:rsidRDefault="00B86114" w:rsidP="00F94FB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</w:p>
        </w:tc>
        <w:tc>
          <w:tcPr>
            <w:tcW w:w="2880" w:type="dxa"/>
          </w:tcPr>
          <w:p w14:paraId="00A49DFB" w14:textId="289B545A" w:rsidR="00FD16A5" w:rsidRPr="004D1381" w:rsidRDefault="00FD16A5" w:rsidP="004C71A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ning: Installation</w:t>
            </w:r>
          </w:p>
        </w:tc>
      </w:tr>
    </w:tbl>
    <w:p w14:paraId="1213AC2D" w14:textId="77777777" w:rsidR="00BB634A" w:rsidRPr="0080099E" w:rsidRDefault="00BB634A" w:rsidP="00BB634A">
      <w:pPr>
        <w:rPr>
          <w:sz w:val="22"/>
          <w:szCs w:val="22"/>
        </w:rPr>
      </w:pPr>
    </w:p>
    <w:p w14:paraId="17C0F5B2" w14:textId="77777777" w:rsidR="00BB634A" w:rsidRPr="0080099E" w:rsidRDefault="00BB634A" w:rsidP="00BB634A">
      <w:pPr>
        <w:rPr>
          <w:sz w:val="22"/>
          <w:szCs w:val="22"/>
        </w:rPr>
      </w:pPr>
    </w:p>
    <w:sectPr w:rsidR="00BB634A" w:rsidRPr="0080099E" w:rsidSect="000214CD">
      <w:pgSz w:w="12240" w:h="15840"/>
      <w:pgMar w:top="1440" w:right="1800" w:bottom="432" w:left="1800" w:header="720" w:footer="720" w:gutter="0"/>
      <w:cols w:num="2" w:space="720" w:equalWidth="0">
        <w:col w:w="3960" w:space="720"/>
        <w:col w:w="396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sLA0MjO3MLOwNLFU0lEKTi0uzszPAykwrAUAnQseRCwAAAA="/>
  </w:docVars>
  <w:rsids>
    <w:rsidRoot w:val="00BB634A"/>
    <w:rsid w:val="00086980"/>
    <w:rsid w:val="00232E23"/>
    <w:rsid w:val="0023792B"/>
    <w:rsid w:val="0029160A"/>
    <w:rsid w:val="00295853"/>
    <w:rsid w:val="0030062E"/>
    <w:rsid w:val="00315E9A"/>
    <w:rsid w:val="003B0C40"/>
    <w:rsid w:val="004A7B06"/>
    <w:rsid w:val="004D1381"/>
    <w:rsid w:val="004F4FFB"/>
    <w:rsid w:val="005261DB"/>
    <w:rsid w:val="00546A19"/>
    <w:rsid w:val="00572350"/>
    <w:rsid w:val="00640969"/>
    <w:rsid w:val="00702691"/>
    <w:rsid w:val="007227F0"/>
    <w:rsid w:val="00724725"/>
    <w:rsid w:val="00915A95"/>
    <w:rsid w:val="00955F7E"/>
    <w:rsid w:val="009B15D1"/>
    <w:rsid w:val="00A84B05"/>
    <w:rsid w:val="00B352F0"/>
    <w:rsid w:val="00B86114"/>
    <w:rsid w:val="00B967BD"/>
    <w:rsid w:val="00BB634A"/>
    <w:rsid w:val="00BE3444"/>
    <w:rsid w:val="00C07893"/>
    <w:rsid w:val="00C81FF3"/>
    <w:rsid w:val="00D3551A"/>
    <w:rsid w:val="00E2285F"/>
    <w:rsid w:val="00E26D61"/>
    <w:rsid w:val="00E93593"/>
    <w:rsid w:val="00EE215D"/>
    <w:rsid w:val="00F63EB0"/>
    <w:rsid w:val="00F94FB7"/>
    <w:rsid w:val="00FB22AD"/>
    <w:rsid w:val="00FD16A5"/>
    <w:rsid w:val="00FE7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27D10"/>
  <w15:docId w15:val="{30A32FDE-5F91-4E24-B0E3-6F6A7351F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34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078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89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242FBC-90F3-4118-9C85-AFDEF53AE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 Cobb</dc:creator>
  <cp:lastModifiedBy>Susan Cobb</cp:lastModifiedBy>
  <cp:revision>2</cp:revision>
  <cp:lastPrinted>2021-05-19T12:56:00Z</cp:lastPrinted>
  <dcterms:created xsi:type="dcterms:W3CDTF">2021-08-04T19:41:00Z</dcterms:created>
  <dcterms:modified xsi:type="dcterms:W3CDTF">2021-08-04T19:41:00Z</dcterms:modified>
</cp:coreProperties>
</file>